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C72420" w14:textId="77777777" w:rsidR="001C3838" w:rsidRPr="001C3838" w:rsidRDefault="001C3838" w:rsidP="001C3838">
      <w:pPr>
        <w:rPr>
          <w:b/>
          <w:bCs/>
          <w:sz w:val="32"/>
          <w:szCs w:val="32"/>
        </w:rPr>
      </w:pPr>
      <w:r w:rsidRPr="001C3838">
        <w:rPr>
          <w:b/>
          <w:bCs/>
          <w:sz w:val="32"/>
          <w:szCs w:val="32"/>
        </w:rPr>
        <w:t>Name: Gaurav Kumar Singh</w:t>
      </w:r>
    </w:p>
    <w:p w14:paraId="38C1D809" w14:textId="77777777" w:rsidR="001C3838" w:rsidRPr="001C3838" w:rsidRDefault="001C3838" w:rsidP="001C3838">
      <w:pPr>
        <w:rPr>
          <w:b/>
          <w:bCs/>
          <w:sz w:val="32"/>
          <w:szCs w:val="32"/>
        </w:rPr>
      </w:pPr>
      <w:r w:rsidRPr="001C3838">
        <w:rPr>
          <w:b/>
          <w:bCs/>
          <w:sz w:val="32"/>
          <w:szCs w:val="32"/>
        </w:rPr>
        <w:t>Registration Number: 19BCE2119</w:t>
      </w:r>
    </w:p>
    <w:p w14:paraId="7F89A735" w14:textId="77777777" w:rsidR="001C3838" w:rsidRPr="001C3838" w:rsidRDefault="001C3838" w:rsidP="001C3838">
      <w:pPr>
        <w:rPr>
          <w:b/>
          <w:bCs/>
          <w:sz w:val="32"/>
          <w:szCs w:val="32"/>
        </w:rPr>
      </w:pPr>
      <w:r w:rsidRPr="001C3838">
        <w:rPr>
          <w:b/>
          <w:bCs/>
          <w:sz w:val="32"/>
          <w:szCs w:val="32"/>
        </w:rPr>
        <w:t>Course: Internet and Web programming (CSE-3002) L-23+24</w:t>
      </w:r>
    </w:p>
    <w:p w14:paraId="5EE0A991" w14:textId="1BFAC626" w:rsidR="001C3838" w:rsidRPr="001C3838" w:rsidRDefault="001C3838" w:rsidP="001C3838">
      <w:pPr>
        <w:rPr>
          <w:b/>
          <w:bCs/>
          <w:sz w:val="32"/>
          <w:szCs w:val="32"/>
        </w:rPr>
      </w:pPr>
      <w:r w:rsidRPr="001C3838">
        <w:rPr>
          <w:b/>
          <w:bCs/>
          <w:sz w:val="32"/>
          <w:szCs w:val="32"/>
        </w:rPr>
        <w:t>Digital Assignment-</w:t>
      </w:r>
      <w:r w:rsidR="007B59D3">
        <w:rPr>
          <w:b/>
          <w:bCs/>
          <w:sz w:val="32"/>
          <w:szCs w:val="32"/>
        </w:rPr>
        <w:t>2</w:t>
      </w:r>
    </w:p>
    <w:p w14:paraId="38F2594D" w14:textId="77777777" w:rsidR="001C3838" w:rsidRPr="001C3838" w:rsidRDefault="001C3838" w:rsidP="001C3838"/>
    <w:p w14:paraId="4458B6F0" w14:textId="5AE0A8B2" w:rsidR="001C3838" w:rsidRDefault="001C3838" w:rsidP="001C3838">
      <w:pPr>
        <w:rPr>
          <w:b/>
          <w:bCs/>
          <w:color w:val="FF0000"/>
          <w:sz w:val="28"/>
          <w:szCs w:val="28"/>
        </w:rPr>
      </w:pPr>
      <w:r w:rsidRPr="001C3838">
        <w:rPr>
          <w:b/>
          <w:bCs/>
          <w:color w:val="FF0000"/>
          <w:sz w:val="28"/>
          <w:szCs w:val="28"/>
        </w:rPr>
        <w:t>HTML</w:t>
      </w:r>
      <w:r>
        <w:rPr>
          <w:b/>
          <w:bCs/>
          <w:color w:val="FF0000"/>
          <w:sz w:val="28"/>
          <w:szCs w:val="28"/>
        </w:rPr>
        <w:t xml:space="preserve"> AND JAVASCRIPT</w:t>
      </w:r>
      <w:r w:rsidRPr="001C3838">
        <w:rPr>
          <w:b/>
          <w:bCs/>
          <w:color w:val="FF0000"/>
          <w:sz w:val="28"/>
          <w:szCs w:val="28"/>
        </w:rPr>
        <w:t xml:space="preserve"> Code</w:t>
      </w:r>
    </w:p>
    <w:p w14:paraId="701C495D" w14:textId="77777777" w:rsidR="001C3838" w:rsidRPr="001C3838" w:rsidRDefault="001C3838" w:rsidP="001C3838">
      <w:r w:rsidRPr="001C3838">
        <w:t>&lt;!DOCTYPE html&gt;</w:t>
      </w:r>
    </w:p>
    <w:p w14:paraId="08375F90" w14:textId="77777777" w:rsidR="001C3838" w:rsidRPr="001C3838" w:rsidRDefault="001C3838" w:rsidP="001C3838">
      <w:r w:rsidRPr="001C3838">
        <w:t>&lt;html lang="</w:t>
      </w:r>
      <w:proofErr w:type="spellStart"/>
      <w:r w:rsidRPr="001C3838">
        <w:t>en</w:t>
      </w:r>
      <w:proofErr w:type="spellEnd"/>
      <w:r w:rsidRPr="001C3838">
        <w:t>"&gt;</w:t>
      </w:r>
    </w:p>
    <w:p w14:paraId="4F59C4A5" w14:textId="77777777" w:rsidR="001C3838" w:rsidRPr="001C3838" w:rsidRDefault="001C3838" w:rsidP="001C3838">
      <w:r w:rsidRPr="001C3838">
        <w:t>&lt;head&gt;</w:t>
      </w:r>
    </w:p>
    <w:p w14:paraId="41D9C3A9" w14:textId="77777777" w:rsidR="001C3838" w:rsidRPr="001C3838" w:rsidRDefault="001C3838" w:rsidP="001C3838">
      <w:r w:rsidRPr="001C3838">
        <w:t>    &lt;meta charset="UTF-8"&gt;</w:t>
      </w:r>
    </w:p>
    <w:p w14:paraId="5A33FC71" w14:textId="77777777" w:rsidR="001C3838" w:rsidRPr="001C3838" w:rsidRDefault="001C3838" w:rsidP="001C3838">
      <w:r w:rsidRPr="001C3838">
        <w:t>    &lt;meta http-</w:t>
      </w:r>
      <w:proofErr w:type="spellStart"/>
      <w:r w:rsidRPr="001C3838">
        <w:t>equiv</w:t>
      </w:r>
      <w:proofErr w:type="spellEnd"/>
      <w:r w:rsidRPr="001C3838">
        <w:t>="X-UA-Compatible" content="IE=edge"&gt;</w:t>
      </w:r>
    </w:p>
    <w:p w14:paraId="176850EC" w14:textId="77777777" w:rsidR="001C3838" w:rsidRPr="001C3838" w:rsidRDefault="001C3838" w:rsidP="001C3838">
      <w:r w:rsidRPr="001C3838">
        <w:t>    &lt;meta name="viewport" content="width=device-width, initial-scale=1.0"&gt;</w:t>
      </w:r>
    </w:p>
    <w:p w14:paraId="17F5275B" w14:textId="77777777" w:rsidR="001C3838" w:rsidRPr="001C3838" w:rsidRDefault="001C3838" w:rsidP="001C3838">
      <w:r w:rsidRPr="001C3838">
        <w:t>    &lt;title&gt;Document&lt;/title&gt;</w:t>
      </w:r>
    </w:p>
    <w:p w14:paraId="32F39BAF" w14:textId="77777777" w:rsidR="001C3838" w:rsidRPr="001C3838" w:rsidRDefault="001C3838" w:rsidP="001C3838">
      <w:r w:rsidRPr="001C3838">
        <w:t>    &lt;link id=</w:t>
      </w:r>
      <w:proofErr w:type="spellStart"/>
      <w:r w:rsidRPr="001C3838">
        <w:t>ssheet</w:t>
      </w:r>
      <w:proofErr w:type="spellEnd"/>
      <w:r w:rsidRPr="001C3838">
        <w:t xml:space="preserve"> </w:t>
      </w:r>
      <w:proofErr w:type="spellStart"/>
      <w:r w:rsidRPr="001C3838">
        <w:t>rel</w:t>
      </w:r>
      <w:proofErr w:type="spellEnd"/>
      <w:r w:rsidRPr="001C3838">
        <w:t xml:space="preserve">="stylesheet" </w:t>
      </w:r>
      <w:proofErr w:type="spellStart"/>
      <w:r w:rsidRPr="001C3838">
        <w:t>href</w:t>
      </w:r>
      <w:proofErr w:type="spellEnd"/>
      <w:r w:rsidRPr="001C3838">
        <w:t>="calL.css"&gt;</w:t>
      </w:r>
    </w:p>
    <w:p w14:paraId="46A8694E" w14:textId="77777777" w:rsidR="001C3838" w:rsidRPr="001C3838" w:rsidRDefault="001C3838" w:rsidP="001C3838">
      <w:r w:rsidRPr="001C3838">
        <w:t>&lt;/head&gt;</w:t>
      </w:r>
    </w:p>
    <w:p w14:paraId="45DCC248" w14:textId="77777777" w:rsidR="001C3838" w:rsidRPr="001C3838" w:rsidRDefault="001C3838" w:rsidP="001C3838">
      <w:r w:rsidRPr="001C3838">
        <w:t>&lt;body&gt;</w:t>
      </w:r>
    </w:p>
    <w:p w14:paraId="4116220B" w14:textId="77777777" w:rsidR="001C3838" w:rsidRPr="001C3838" w:rsidRDefault="001C3838" w:rsidP="001C3838">
      <w:r w:rsidRPr="001C3838">
        <w:t>    &lt;table&gt;</w:t>
      </w:r>
    </w:p>
    <w:p w14:paraId="0924CA54" w14:textId="77777777" w:rsidR="001C3838" w:rsidRPr="001C3838" w:rsidRDefault="001C3838" w:rsidP="001C3838">
      <w:r w:rsidRPr="001C3838">
        <w:t>        &lt;tr&gt;</w:t>
      </w:r>
    </w:p>
    <w:p w14:paraId="6372B32F" w14:textId="77777777" w:rsidR="001C3838" w:rsidRPr="001C3838" w:rsidRDefault="001C3838" w:rsidP="001C3838">
      <w:r w:rsidRPr="001C3838">
        <w:t>            &lt;td id=</w:t>
      </w:r>
      <w:proofErr w:type="spellStart"/>
      <w:r w:rsidRPr="001C3838">
        <w:t>otp</w:t>
      </w:r>
      <w:proofErr w:type="spellEnd"/>
      <w:r w:rsidRPr="001C3838">
        <w:t xml:space="preserve"> </w:t>
      </w:r>
      <w:proofErr w:type="spellStart"/>
      <w:r w:rsidRPr="001C3838">
        <w:t>colspan</w:t>
      </w:r>
      <w:proofErr w:type="spellEnd"/>
      <w:r w:rsidRPr="001C3838">
        <w:t>=4&gt;&lt;p id=output&gt;0&lt;/p&gt;&lt;/td&gt;</w:t>
      </w:r>
    </w:p>
    <w:p w14:paraId="4250F488" w14:textId="77777777" w:rsidR="001C3838" w:rsidRPr="001C3838" w:rsidRDefault="001C3838" w:rsidP="001C3838">
      <w:r w:rsidRPr="001C3838">
        <w:t>        &lt;/tr&gt;</w:t>
      </w:r>
    </w:p>
    <w:p w14:paraId="36C1D2CF" w14:textId="77777777" w:rsidR="001C3838" w:rsidRPr="001C3838" w:rsidRDefault="001C3838" w:rsidP="001C3838">
      <w:r w:rsidRPr="001C3838">
        <w:t>        &lt;tr&gt;</w:t>
      </w:r>
    </w:p>
    <w:p w14:paraId="44C11B07" w14:textId="77777777" w:rsidR="001C3838" w:rsidRPr="001C3838" w:rsidRDefault="001C3838" w:rsidP="001C3838">
      <w:r w:rsidRPr="001C3838">
        <w:t>            &lt;td&gt;&lt;input type="button" class="</w:t>
      </w:r>
      <w:proofErr w:type="spellStart"/>
      <w:r w:rsidRPr="001C3838">
        <w:t>btns</w:t>
      </w:r>
      <w:proofErr w:type="spellEnd"/>
      <w:r w:rsidRPr="001C3838">
        <w:t xml:space="preserve"> </w:t>
      </w:r>
      <w:proofErr w:type="spellStart"/>
      <w:r w:rsidRPr="001C3838">
        <w:t>num</w:t>
      </w:r>
      <w:proofErr w:type="spellEnd"/>
      <w:r w:rsidRPr="001C3838">
        <w:t>" value=1 onclick="</w:t>
      </w:r>
      <w:proofErr w:type="spellStart"/>
      <w:r w:rsidRPr="001C3838">
        <w:t>Exprappend</w:t>
      </w:r>
      <w:proofErr w:type="spellEnd"/>
      <w:r w:rsidRPr="001C3838">
        <w:t>(</w:t>
      </w:r>
      <w:proofErr w:type="spellStart"/>
      <w:r w:rsidRPr="001C3838">
        <w:t>this.value</w:t>
      </w:r>
      <w:proofErr w:type="spellEnd"/>
      <w:r w:rsidRPr="001C3838">
        <w:t>)"&gt;&lt;/td&gt;</w:t>
      </w:r>
    </w:p>
    <w:p w14:paraId="3F36AE7D" w14:textId="77777777" w:rsidR="001C3838" w:rsidRPr="001C3838" w:rsidRDefault="001C3838" w:rsidP="001C3838">
      <w:r w:rsidRPr="001C3838">
        <w:t>            &lt;td&gt;&lt;input type="button" class="</w:t>
      </w:r>
      <w:proofErr w:type="spellStart"/>
      <w:r w:rsidRPr="001C3838">
        <w:t>btns</w:t>
      </w:r>
      <w:proofErr w:type="spellEnd"/>
      <w:r w:rsidRPr="001C3838">
        <w:t xml:space="preserve"> </w:t>
      </w:r>
      <w:proofErr w:type="spellStart"/>
      <w:r w:rsidRPr="001C3838">
        <w:t>num</w:t>
      </w:r>
      <w:proofErr w:type="spellEnd"/>
      <w:r w:rsidRPr="001C3838">
        <w:t>" value=2 onclick="</w:t>
      </w:r>
      <w:proofErr w:type="spellStart"/>
      <w:r w:rsidRPr="001C3838">
        <w:t>Exprappend</w:t>
      </w:r>
      <w:proofErr w:type="spellEnd"/>
      <w:r w:rsidRPr="001C3838">
        <w:t>(</w:t>
      </w:r>
      <w:proofErr w:type="spellStart"/>
      <w:r w:rsidRPr="001C3838">
        <w:t>this.value</w:t>
      </w:r>
      <w:proofErr w:type="spellEnd"/>
      <w:r w:rsidRPr="001C3838">
        <w:t>)"&gt;&lt;/td&gt;</w:t>
      </w:r>
    </w:p>
    <w:p w14:paraId="2FD0CE2C" w14:textId="77777777" w:rsidR="001C3838" w:rsidRPr="001C3838" w:rsidRDefault="001C3838" w:rsidP="001C3838">
      <w:r w:rsidRPr="001C3838">
        <w:t>            &lt;td&gt;&lt;input type="button" class="</w:t>
      </w:r>
      <w:proofErr w:type="spellStart"/>
      <w:r w:rsidRPr="001C3838">
        <w:t>btns</w:t>
      </w:r>
      <w:proofErr w:type="spellEnd"/>
      <w:r w:rsidRPr="001C3838">
        <w:t xml:space="preserve"> </w:t>
      </w:r>
      <w:proofErr w:type="spellStart"/>
      <w:r w:rsidRPr="001C3838">
        <w:t>num</w:t>
      </w:r>
      <w:proofErr w:type="spellEnd"/>
      <w:r w:rsidRPr="001C3838">
        <w:t>" value=3 onclick="</w:t>
      </w:r>
      <w:proofErr w:type="spellStart"/>
      <w:r w:rsidRPr="001C3838">
        <w:t>Exprappend</w:t>
      </w:r>
      <w:proofErr w:type="spellEnd"/>
      <w:r w:rsidRPr="001C3838">
        <w:t>(</w:t>
      </w:r>
      <w:proofErr w:type="spellStart"/>
      <w:r w:rsidRPr="001C3838">
        <w:t>this.value</w:t>
      </w:r>
      <w:proofErr w:type="spellEnd"/>
      <w:r w:rsidRPr="001C3838">
        <w:t>)"&gt;&lt;/td&gt;</w:t>
      </w:r>
    </w:p>
    <w:p w14:paraId="788242E0" w14:textId="77777777" w:rsidR="001C3838" w:rsidRPr="001C3838" w:rsidRDefault="001C3838" w:rsidP="001C3838">
      <w:r w:rsidRPr="001C3838">
        <w:t>            &lt;td&gt;&lt;input type="button" class="</w:t>
      </w:r>
      <w:proofErr w:type="spellStart"/>
      <w:r w:rsidRPr="001C3838">
        <w:t>btns</w:t>
      </w:r>
      <w:proofErr w:type="spellEnd"/>
      <w:r w:rsidRPr="001C3838">
        <w:t xml:space="preserve"> </w:t>
      </w:r>
      <w:proofErr w:type="spellStart"/>
      <w:r w:rsidRPr="001C3838">
        <w:t>ope</w:t>
      </w:r>
      <w:proofErr w:type="spellEnd"/>
      <w:r w:rsidRPr="001C3838">
        <w:t>" value=+ onclick="</w:t>
      </w:r>
      <w:proofErr w:type="spellStart"/>
      <w:r w:rsidRPr="001C3838">
        <w:t>Exprappend</w:t>
      </w:r>
      <w:proofErr w:type="spellEnd"/>
      <w:r w:rsidRPr="001C3838">
        <w:t>(</w:t>
      </w:r>
      <w:proofErr w:type="spellStart"/>
      <w:r w:rsidRPr="001C3838">
        <w:t>this.value</w:t>
      </w:r>
      <w:proofErr w:type="spellEnd"/>
      <w:r w:rsidRPr="001C3838">
        <w:t>)"&gt;&lt;/td&gt;</w:t>
      </w:r>
    </w:p>
    <w:p w14:paraId="384C83DC" w14:textId="77777777" w:rsidR="001C3838" w:rsidRPr="001C3838" w:rsidRDefault="001C3838" w:rsidP="001C3838">
      <w:r w:rsidRPr="001C3838">
        <w:t>        &lt;/tr&gt;</w:t>
      </w:r>
    </w:p>
    <w:p w14:paraId="6A6B6BC1" w14:textId="77777777" w:rsidR="001C3838" w:rsidRPr="001C3838" w:rsidRDefault="001C3838" w:rsidP="001C3838">
      <w:r w:rsidRPr="001C3838">
        <w:t>        &lt;tr&gt;</w:t>
      </w:r>
    </w:p>
    <w:p w14:paraId="3611CD57" w14:textId="77777777" w:rsidR="001C3838" w:rsidRPr="001C3838" w:rsidRDefault="001C3838" w:rsidP="001C3838">
      <w:r w:rsidRPr="001C3838">
        <w:t>            &lt;td&gt;&lt;input type="button" class="</w:t>
      </w:r>
      <w:proofErr w:type="spellStart"/>
      <w:r w:rsidRPr="001C3838">
        <w:t>btns</w:t>
      </w:r>
      <w:proofErr w:type="spellEnd"/>
      <w:r w:rsidRPr="001C3838">
        <w:t xml:space="preserve"> </w:t>
      </w:r>
      <w:proofErr w:type="spellStart"/>
      <w:r w:rsidRPr="001C3838">
        <w:t>num</w:t>
      </w:r>
      <w:proofErr w:type="spellEnd"/>
      <w:r w:rsidRPr="001C3838">
        <w:t>" value=4 onclick="</w:t>
      </w:r>
      <w:proofErr w:type="spellStart"/>
      <w:r w:rsidRPr="001C3838">
        <w:t>Exprappend</w:t>
      </w:r>
      <w:proofErr w:type="spellEnd"/>
      <w:r w:rsidRPr="001C3838">
        <w:t>(</w:t>
      </w:r>
      <w:proofErr w:type="spellStart"/>
      <w:r w:rsidRPr="001C3838">
        <w:t>this.value</w:t>
      </w:r>
      <w:proofErr w:type="spellEnd"/>
      <w:r w:rsidRPr="001C3838">
        <w:t>)"&gt;&lt;/td&gt;</w:t>
      </w:r>
    </w:p>
    <w:p w14:paraId="63FF509B" w14:textId="77777777" w:rsidR="001C3838" w:rsidRPr="001C3838" w:rsidRDefault="001C3838" w:rsidP="001C3838">
      <w:r w:rsidRPr="001C3838">
        <w:t>            &lt;td&gt;&lt;input type="button" class="</w:t>
      </w:r>
      <w:proofErr w:type="spellStart"/>
      <w:r w:rsidRPr="001C3838">
        <w:t>btns</w:t>
      </w:r>
      <w:proofErr w:type="spellEnd"/>
      <w:r w:rsidRPr="001C3838">
        <w:t xml:space="preserve"> </w:t>
      </w:r>
      <w:proofErr w:type="spellStart"/>
      <w:r w:rsidRPr="001C3838">
        <w:t>num</w:t>
      </w:r>
      <w:proofErr w:type="spellEnd"/>
      <w:r w:rsidRPr="001C3838">
        <w:t>" value=5 onclick="</w:t>
      </w:r>
      <w:proofErr w:type="spellStart"/>
      <w:r w:rsidRPr="001C3838">
        <w:t>Exprappend</w:t>
      </w:r>
      <w:proofErr w:type="spellEnd"/>
      <w:r w:rsidRPr="001C3838">
        <w:t>(</w:t>
      </w:r>
      <w:proofErr w:type="spellStart"/>
      <w:r w:rsidRPr="001C3838">
        <w:t>this.value</w:t>
      </w:r>
      <w:proofErr w:type="spellEnd"/>
      <w:r w:rsidRPr="001C3838">
        <w:t>)"&gt;&lt;/td&gt;</w:t>
      </w:r>
    </w:p>
    <w:p w14:paraId="54C42785" w14:textId="77777777" w:rsidR="001C3838" w:rsidRPr="001C3838" w:rsidRDefault="001C3838" w:rsidP="001C3838">
      <w:r w:rsidRPr="001C3838">
        <w:t>            &lt;td&gt;&lt;input type="button" class="</w:t>
      </w:r>
      <w:proofErr w:type="spellStart"/>
      <w:r w:rsidRPr="001C3838">
        <w:t>btns</w:t>
      </w:r>
      <w:proofErr w:type="spellEnd"/>
      <w:r w:rsidRPr="001C3838">
        <w:t xml:space="preserve"> </w:t>
      </w:r>
      <w:proofErr w:type="spellStart"/>
      <w:r w:rsidRPr="001C3838">
        <w:t>num</w:t>
      </w:r>
      <w:proofErr w:type="spellEnd"/>
      <w:r w:rsidRPr="001C3838">
        <w:t>" value=6 onclick="</w:t>
      </w:r>
      <w:proofErr w:type="spellStart"/>
      <w:r w:rsidRPr="001C3838">
        <w:t>Exprappend</w:t>
      </w:r>
      <w:proofErr w:type="spellEnd"/>
      <w:r w:rsidRPr="001C3838">
        <w:t>(</w:t>
      </w:r>
      <w:proofErr w:type="spellStart"/>
      <w:r w:rsidRPr="001C3838">
        <w:t>this.value</w:t>
      </w:r>
      <w:proofErr w:type="spellEnd"/>
      <w:r w:rsidRPr="001C3838">
        <w:t>)"&gt;&lt;/td&gt;</w:t>
      </w:r>
    </w:p>
    <w:p w14:paraId="042CF1A9" w14:textId="77777777" w:rsidR="001C3838" w:rsidRPr="001C3838" w:rsidRDefault="001C3838" w:rsidP="001C3838">
      <w:r w:rsidRPr="001C3838">
        <w:lastRenderedPageBreak/>
        <w:t>            &lt;td&gt;&lt;input type="button" class="</w:t>
      </w:r>
      <w:proofErr w:type="spellStart"/>
      <w:r w:rsidRPr="001C3838">
        <w:t>btns</w:t>
      </w:r>
      <w:proofErr w:type="spellEnd"/>
      <w:r w:rsidRPr="001C3838">
        <w:t xml:space="preserve"> </w:t>
      </w:r>
      <w:proofErr w:type="spellStart"/>
      <w:r w:rsidRPr="001C3838">
        <w:t>ope</w:t>
      </w:r>
      <w:proofErr w:type="spellEnd"/>
      <w:r w:rsidRPr="001C3838">
        <w:t>" value=- onclick="</w:t>
      </w:r>
      <w:proofErr w:type="spellStart"/>
      <w:r w:rsidRPr="001C3838">
        <w:t>Exprappend</w:t>
      </w:r>
      <w:proofErr w:type="spellEnd"/>
      <w:r w:rsidRPr="001C3838">
        <w:t>(</w:t>
      </w:r>
      <w:proofErr w:type="spellStart"/>
      <w:r w:rsidRPr="001C3838">
        <w:t>this.value</w:t>
      </w:r>
      <w:proofErr w:type="spellEnd"/>
      <w:r w:rsidRPr="001C3838">
        <w:t>)"&gt;&lt;/td&gt;</w:t>
      </w:r>
    </w:p>
    <w:p w14:paraId="4B3F99CA" w14:textId="77777777" w:rsidR="001C3838" w:rsidRPr="001C3838" w:rsidRDefault="001C3838" w:rsidP="001C3838">
      <w:r w:rsidRPr="001C3838">
        <w:t>        &lt;/tr&gt;</w:t>
      </w:r>
    </w:p>
    <w:p w14:paraId="61FBB977" w14:textId="77777777" w:rsidR="001C3838" w:rsidRPr="001C3838" w:rsidRDefault="001C3838" w:rsidP="001C3838">
      <w:r w:rsidRPr="001C3838">
        <w:t>        &lt;tr&gt;</w:t>
      </w:r>
    </w:p>
    <w:p w14:paraId="1106F754" w14:textId="77777777" w:rsidR="001C3838" w:rsidRPr="001C3838" w:rsidRDefault="001C3838" w:rsidP="001C3838">
      <w:r w:rsidRPr="001C3838">
        <w:t>            &lt;td&gt;&lt;input type="button" class="</w:t>
      </w:r>
      <w:proofErr w:type="spellStart"/>
      <w:r w:rsidRPr="001C3838">
        <w:t>btns</w:t>
      </w:r>
      <w:proofErr w:type="spellEnd"/>
      <w:r w:rsidRPr="001C3838">
        <w:t xml:space="preserve"> </w:t>
      </w:r>
      <w:proofErr w:type="spellStart"/>
      <w:r w:rsidRPr="001C3838">
        <w:t>num</w:t>
      </w:r>
      <w:proofErr w:type="spellEnd"/>
      <w:r w:rsidRPr="001C3838">
        <w:t>" value=7 onclick="</w:t>
      </w:r>
      <w:proofErr w:type="spellStart"/>
      <w:r w:rsidRPr="001C3838">
        <w:t>Exprappend</w:t>
      </w:r>
      <w:proofErr w:type="spellEnd"/>
      <w:r w:rsidRPr="001C3838">
        <w:t>(</w:t>
      </w:r>
      <w:proofErr w:type="spellStart"/>
      <w:r w:rsidRPr="001C3838">
        <w:t>this.value</w:t>
      </w:r>
      <w:proofErr w:type="spellEnd"/>
      <w:r w:rsidRPr="001C3838">
        <w:t>)"&gt;&lt;/td&gt;</w:t>
      </w:r>
    </w:p>
    <w:p w14:paraId="534B16F9" w14:textId="77777777" w:rsidR="001C3838" w:rsidRPr="001C3838" w:rsidRDefault="001C3838" w:rsidP="001C3838">
      <w:r w:rsidRPr="001C3838">
        <w:t>            &lt;td&gt;&lt;input type="button" class="</w:t>
      </w:r>
      <w:proofErr w:type="spellStart"/>
      <w:r w:rsidRPr="001C3838">
        <w:t>btns</w:t>
      </w:r>
      <w:proofErr w:type="spellEnd"/>
      <w:r w:rsidRPr="001C3838">
        <w:t xml:space="preserve"> </w:t>
      </w:r>
      <w:proofErr w:type="spellStart"/>
      <w:r w:rsidRPr="001C3838">
        <w:t>num</w:t>
      </w:r>
      <w:proofErr w:type="spellEnd"/>
      <w:r w:rsidRPr="001C3838">
        <w:t>" value=8 onclick="</w:t>
      </w:r>
      <w:proofErr w:type="spellStart"/>
      <w:r w:rsidRPr="001C3838">
        <w:t>Exprappend</w:t>
      </w:r>
      <w:proofErr w:type="spellEnd"/>
      <w:r w:rsidRPr="001C3838">
        <w:t>(</w:t>
      </w:r>
      <w:proofErr w:type="spellStart"/>
      <w:r w:rsidRPr="001C3838">
        <w:t>this.value</w:t>
      </w:r>
      <w:proofErr w:type="spellEnd"/>
      <w:r w:rsidRPr="001C3838">
        <w:t>)"&gt;&lt;/td&gt;</w:t>
      </w:r>
    </w:p>
    <w:p w14:paraId="02BD36E9" w14:textId="77777777" w:rsidR="001C3838" w:rsidRPr="001C3838" w:rsidRDefault="001C3838" w:rsidP="001C3838">
      <w:r w:rsidRPr="001C3838">
        <w:t>            &lt;td&gt;&lt;input type="button" class="</w:t>
      </w:r>
      <w:proofErr w:type="spellStart"/>
      <w:r w:rsidRPr="001C3838">
        <w:t>btns</w:t>
      </w:r>
      <w:proofErr w:type="spellEnd"/>
      <w:r w:rsidRPr="001C3838">
        <w:t xml:space="preserve"> </w:t>
      </w:r>
      <w:proofErr w:type="spellStart"/>
      <w:r w:rsidRPr="001C3838">
        <w:t>num</w:t>
      </w:r>
      <w:proofErr w:type="spellEnd"/>
      <w:r w:rsidRPr="001C3838">
        <w:t>" value=9 onclick="</w:t>
      </w:r>
      <w:proofErr w:type="spellStart"/>
      <w:r w:rsidRPr="001C3838">
        <w:t>Exprappend</w:t>
      </w:r>
      <w:proofErr w:type="spellEnd"/>
      <w:r w:rsidRPr="001C3838">
        <w:t>(</w:t>
      </w:r>
      <w:proofErr w:type="spellStart"/>
      <w:r w:rsidRPr="001C3838">
        <w:t>this.value</w:t>
      </w:r>
      <w:proofErr w:type="spellEnd"/>
      <w:r w:rsidRPr="001C3838">
        <w:t>)"&gt;&lt;/td&gt;</w:t>
      </w:r>
    </w:p>
    <w:p w14:paraId="2FF04410" w14:textId="77777777" w:rsidR="001C3838" w:rsidRPr="001C3838" w:rsidRDefault="001C3838" w:rsidP="001C3838">
      <w:r w:rsidRPr="001C3838">
        <w:t>            &lt;td&gt;&lt;input type="button" class="</w:t>
      </w:r>
      <w:proofErr w:type="spellStart"/>
      <w:r w:rsidRPr="001C3838">
        <w:t>btns</w:t>
      </w:r>
      <w:proofErr w:type="spellEnd"/>
      <w:r w:rsidRPr="001C3838">
        <w:t xml:space="preserve"> </w:t>
      </w:r>
      <w:proofErr w:type="spellStart"/>
      <w:r w:rsidRPr="001C3838">
        <w:t>ope</w:t>
      </w:r>
      <w:proofErr w:type="spellEnd"/>
      <w:r w:rsidRPr="001C3838">
        <w:t>" value=* onclick="</w:t>
      </w:r>
      <w:proofErr w:type="spellStart"/>
      <w:r w:rsidRPr="001C3838">
        <w:t>Exprappend</w:t>
      </w:r>
      <w:proofErr w:type="spellEnd"/>
      <w:r w:rsidRPr="001C3838">
        <w:t>(</w:t>
      </w:r>
      <w:proofErr w:type="spellStart"/>
      <w:r w:rsidRPr="001C3838">
        <w:t>this.value</w:t>
      </w:r>
      <w:proofErr w:type="spellEnd"/>
      <w:r w:rsidRPr="001C3838">
        <w:t>)"&gt;&lt;/td&gt;</w:t>
      </w:r>
    </w:p>
    <w:p w14:paraId="2F6FF53B" w14:textId="77777777" w:rsidR="001C3838" w:rsidRPr="001C3838" w:rsidRDefault="001C3838" w:rsidP="001C3838">
      <w:r w:rsidRPr="001C3838">
        <w:t>        &lt;/tr&gt;</w:t>
      </w:r>
    </w:p>
    <w:p w14:paraId="751F93A0" w14:textId="77777777" w:rsidR="001C3838" w:rsidRPr="001C3838" w:rsidRDefault="001C3838" w:rsidP="001C3838">
      <w:r w:rsidRPr="001C3838">
        <w:t>        &lt;tr&gt;</w:t>
      </w:r>
    </w:p>
    <w:p w14:paraId="576F4DFF" w14:textId="77777777" w:rsidR="001C3838" w:rsidRPr="001C3838" w:rsidRDefault="001C3838" w:rsidP="001C3838">
      <w:r w:rsidRPr="001C3838">
        <w:t>            &lt;td&gt;&lt;input type="button" class="</w:t>
      </w:r>
      <w:proofErr w:type="spellStart"/>
      <w:r w:rsidRPr="001C3838">
        <w:t>btns</w:t>
      </w:r>
      <w:proofErr w:type="spellEnd"/>
      <w:r w:rsidRPr="001C3838">
        <w:t xml:space="preserve"> </w:t>
      </w:r>
      <w:proofErr w:type="spellStart"/>
      <w:r w:rsidRPr="001C3838">
        <w:t>num</w:t>
      </w:r>
      <w:proofErr w:type="spellEnd"/>
      <w:r w:rsidRPr="001C3838">
        <w:t>" value=0 onclick="</w:t>
      </w:r>
      <w:proofErr w:type="spellStart"/>
      <w:r w:rsidRPr="001C3838">
        <w:t>Exprappend</w:t>
      </w:r>
      <w:proofErr w:type="spellEnd"/>
      <w:r w:rsidRPr="001C3838">
        <w:t>(</w:t>
      </w:r>
      <w:proofErr w:type="spellStart"/>
      <w:r w:rsidRPr="001C3838">
        <w:t>this.value</w:t>
      </w:r>
      <w:proofErr w:type="spellEnd"/>
      <w:r w:rsidRPr="001C3838">
        <w:t>)"&gt;&lt;/td&gt;</w:t>
      </w:r>
    </w:p>
    <w:p w14:paraId="641006A0" w14:textId="77777777" w:rsidR="001C3838" w:rsidRPr="001C3838" w:rsidRDefault="001C3838" w:rsidP="001C3838">
      <w:r w:rsidRPr="001C3838">
        <w:t>            &lt;td&gt;&lt;input type="button" class="</w:t>
      </w:r>
      <w:proofErr w:type="spellStart"/>
      <w:r w:rsidRPr="001C3838">
        <w:t>btns</w:t>
      </w:r>
      <w:proofErr w:type="spellEnd"/>
      <w:r w:rsidRPr="001C3838">
        <w:t xml:space="preserve"> </w:t>
      </w:r>
      <w:proofErr w:type="spellStart"/>
      <w:r w:rsidRPr="001C3838">
        <w:t>num</w:t>
      </w:r>
      <w:proofErr w:type="spellEnd"/>
      <w:r w:rsidRPr="001C3838">
        <w:t>" value=. onclick="</w:t>
      </w:r>
      <w:proofErr w:type="spellStart"/>
      <w:r w:rsidRPr="001C3838">
        <w:t>Exprappend</w:t>
      </w:r>
      <w:proofErr w:type="spellEnd"/>
      <w:r w:rsidRPr="001C3838">
        <w:t>(</w:t>
      </w:r>
      <w:proofErr w:type="spellStart"/>
      <w:r w:rsidRPr="001C3838">
        <w:t>this.value</w:t>
      </w:r>
      <w:proofErr w:type="spellEnd"/>
      <w:r w:rsidRPr="001C3838">
        <w:t>)"&gt;&lt;/td&gt;</w:t>
      </w:r>
    </w:p>
    <w:p w14:paraId="55DB23E8" w14:textId="77777777" w:rsidR="001C3838" w:rsidRPr="001C3838" w:rsidRDefault="001C3838" w:rsidP="001C3838">
      <w:r w:rsidRPr="001C3838">
        <w:t>            &lt;td&gt;&lt;input type="button" class="</w:t>
      </w:r>
      <w:proofErr w:type="spellStart"/>
      <w:r w:rsidRPr="001C3838">
        <w:t>btns</w:t>
      </w:r>
      <w:proofErr w:type="spellEnd"/>
      <w:r w:rsidRPr="001C3838">
        <w:t xml:space="preserve"> </w:t>
      </w:r>
      <w:proofErr w:type="spellStart"/>
      <w:r w:rsidRPr="001C3838">
        <w:t>ope</w:t>
      </w:r>
      <w:proofErr w:type="spellEnd"/>
      <w:r w:rsidRPr="001C3838">
        <w:t>" value="=" onclick="Ans()"&gt;&lt;/td&gt;</w:t>
      </w:r>
    </w:p>
    <w:p w14:paraId="52FD57D1" w14:textId="77777777" w:rsidR="001C3838" w:rsidRPr="001C3838" w:rsidRDefault="001C3838" w:rsidP="001C3838">
      <w:r w:rsidRPr="001C3838">
        <w:t>            &lt;td&gt;&lt;input type="button" class="</w:t>
      </w:r>
      <w:proofErr w:type="spellStart"/>
      <w:r w:rsidRPr="001C3838">
        <w:t>btns</w:t>
      </w:r>
      <w:proofErr w:type="spellEnd"/>
      <w:r w:rsidRPr="001C3838">
        <w:t xml:space="preserve"> </w:t>
      </w:r>
      <w:proofErr w:type="spellStart"/>
      <w:r w:rsidRPr="001C3838">
        <w:t>ope</w:t>
      </w:r>
      <w:proofErr w:type="spellEnd"/>
      <w:r w:rsidRPr="001C3838">
        <w:t>" value=/ onclick="</w:t>
      </w:r>
      <w:proofErr w:type="spellStart"/>
      <w:r w:rsidRPr="001C3838">
        <w:t>Exprappend</w:t>
      </w:r>
      <w:proofErr w:type="spellEnd"/>
      <w:r w:rsidRPr="001C3838">
        <w:t>(</w:t>
      </w:r>
      <w:proofErr w:type="spellStart"/>
      <w:r w:rsidRPr="001C3838">
        <w:t>this.value</w:t>
      </w:r>
      <w:proofErr w:type="spellEnd"/>
      <w:r w:rsidRPr="001C3838">
        <w:t>)"&gt;&lt;/td&gt;</w:t>
      </w:r>
    </w:p>
    <w:p w14:paraId="5C1ED347" w14:textId="77777777" w:rsidR="001C3838" w:rsidRPr="001C3838" w:rsidRDefault="001C3838" w:rsidP="001C3838">
      <w:r w:rsidRPr="001C3838">
        <w:t>        &lt;/tr&gt;</w:t>
      </w:r>
    </w:p>
    <w:p w14:paraId="259C2948" w14:textId="77777777" w:rsidR="001C3838" w:rsidRPr="001C3838" w:rsidRDefault="001C3838" w:rsidP="001C3838">
      <w:r w:rsidRPr="001C3838">
        <w:t>        &lt;tr&gt;</w:t>
      </w:r>
    </w:p>
    <w:p w14:paraId="72E86481" w14:textId="77777777" w:rsidR="001C3838" w:rsidRPr="001C3838" w:rsidRDefault="001C3838" w:rsidP="001C3838">
      <w:r w:rsidRPr="001C3838">
        <w:t>            &lt;</w:t>
      </w:r>
      <w:proofErr w:type="gramStart"/>
      <w:r w:rsidRPr="001C3838">
        <w:t>td  </w:t>
      </w:r>
      <w:proofErr w:type="spellStart"/>
      <w:r w:rsidRPr="001C3838">
        <w:t>colspan</w:t>
      </w:r>
      <w:proofErr w:type="spellEnd"/>
      <w:proofErr w:type="gramEnd"/>
      <w:r w:rsidRPr="001C3838">
        <w:t>=1&gt;&lt;input type="button" class="</w:t>
      </w:r>
      <w:proofErr w:type="spellStart"/>
      <w:r w:rsidRPr="001C3838">
        <w:t>btns</w:t>
      </w:r>
      <w:proofErr w:type="spellEnd"/>
      <w:r w:rsidRPr="001C3838">
        <w:t xml:space="preserve"> </w:t>
      </w:r>
      <w:proofErr w:type="spellStart"/>
      <w:r w:rsidRPr="001C3838">
        <w:t>ope</w:t>
      </w:r>
      <w:proofErr w:type="spellEnd"/>
      <w:r w:rsidRPr="001C3838">
        <w:t>" value="del" onclick="del()"&gt;&lt;/td&gt;</w:t>
      </w:r>
    </w:p>
    <w:p w14:paraId="58648F4A" w14:textId="77777777" w:rsidR="001C3838" w:rsidRPr="001C3838" w:rsidRDefault="001C3838" w:rsidP="001C3838">
      <w:r w:rsidRPr="001C3838">
        <w:t>            &lt;</w:t>
      </w:r>
      <w:proofErr w:type="gramStart"/>
      <w:r w:rsidRPr="001C3838">
        <w:t>td  </w:t>
      </w:r>
      <w:proofErr w:type="spellStart"/>
      <w:r w:rsidRPr="001C3838">
        <w:t>colspan</w:t>
      </w:r>
      <w:proofErr w:type="spellEnd"/>
      <w:proofErr w:type="gramEnd"/>
      <w:r w:rsidRPr="001C3838">
        <w:t>=1&gt;&lt;input type="button" class="</w:t>
      </w:r>
      <w:proofErr w:type="spellStart"/>
      <w:r w:rsidRPr="001C3838">
        <w:t>btns</w:t>
      </w:r>
      <w:proofErr w:type="spellEnd"/>
      <w:r w:rsidRPr="001C3838">
        <w:t xml:space="preserve"> </w:t>
      </w:r>
      <w:proofErr w:type="spellStart"/>
      <w:r w:rsidRPr="001C3838">
        <w:t>ope</w:t>
      </w:r>
      <w:proofErr w:type="spellEnd"/>
      <w:r w:rsidRPr="001C3838">
        <w:t>" value="AC" onclick="AC()"&gt;&lt;/td&gt;</w:t>
      </w:r>
    </w:p>
    <w:p w14:paraId="24D9EF6A" w14:textId="77777777" w:rsidR="001C3838" w:rsidRPr="001C3838" w:rsidRDefault="001C3838" w:rsidP="001C3838">
      <w:r w:rsidRPr="001C3838">
        <w:t>            &lt;</w:t>
      </w:r>
      <w:proofErr w:type="gramStart"/>
      <w:r w:rsidRPr="001C3838">
        <w:t>td  </w:t>
      </w:r>
      <w:proofErr w:type="spellStart"/>
      <w:r w:rsidRPr="001C3838">
        <w:t>colspan</w:t>
      </w:r>
      <w:proofErr w:type="spellEnd"/>
      <w:proofErr w:type="gramEnd"/>
      <w:r w:rsidRPr="001C3838">
        <w:t>=2&gt;&lt;input type="button" class="</w:t>
      </w:r>
      <w:proofErr w:type="spellStart"/>
      <w:r w:rsidRPr="001C3838">
        <w:t>btns</w:t>
      </w:r>
      <w:proofErr w:type="spellEnd"/>
      <w:r w:rsidRPr="001C3838">
        <w:t xml:space="preserve"> switch" value="Dark Mode" onclick="dark()"&gt;&lt;/td&gt;</w:t>
      </w:r>
    </w:p>
    <w:p w14:paraId="57C26DB4" w14:textId="77777777" w:rsidR="001C3838" w:rsidRPr="001C3838" w:rsidRDefault="001C3838" w:rsidP="001C3838">
      <w:r w:rsidRPr="001C3838">
        <w:t>        &lt;/tr&gt;</w:t>
      </w:r>
    </w:p>
    <w:p w14:paraId="58F77512" w14:textId="77777777" w:rsidR="001C3838" w:rsidRPr="001C3838" w:rsidRDefault="001C3838" w:rsidP="001C3838">
      <w:r w:rsidRPr="001C3838">
        <w:t>    &lt;/table&gt;</w:t>
      </w:r>
    </w:p>
    <w:p w14:paraId="285315D9" w14:textId="77777777" w:rsidR="001C3838" w:rsidRPr="001C3838" w:rsidRDefault="001C3838" w:rsidP="001C3838">
      <w:r w:rsidRPr="001C3838">
        <w:t>    &lt;script&gt;</w:t>
      </w:r>
    </w:p>
    <w:p w14:paraId="1679E54D" w14:textId="77777777" w:rsidR="001C3838" w:rsidRPr="001C3838" w:rsidRDefault="001C3838" w:rsidP="001C3838">
      <w:r w:rsidRPr="001C3838">
        <w:t>        var expression="";</w:t>
      </w:r>
    </w:p>
    <w:p w14:paraId="5D5E68AD" w14:textId="77777777" w:rsidR="001C3838" w:rsidRPr="001C3838" w:rsidRDefault="001C3838" w:rsidP="001C3838">
      <w:r w:rsidRPr="001C3838">
        <w:t>        var output=</w:t>
      </w:r>
      <w:proofErr w:type="spellStart"/>
      <w:proofErr w:type="gramStart"/>
      <w:r w:rsidRPr="001C3838">
        <w:t>document.getElementById</w:t>
      </w:r>
      <w:proofErr w:type="spellEnd"/>
      <w:proofErr w:type="gramEnd"/>
      <w:r w:rsidRPr="001C3838">
        <w:t>('output');</w:t>
      </w:r>
    </w:p>
    <w:p w14:paraId="09E2AD69" w14:textId="77777777" w:rsidR="001C3838" w:rsidRPr="001C3838" w:rsidRDefault="001C3838" w:rsidP="001C3838">
      <w:r w:rsidRPr="001C3838">
        <w:t xml:space="preserve">        function </w:t>
      </w:r>
      <w:proofErr w:type="spellStart"/>
      <w:r w:rsidRPr="001C3838">
        <w:t>Exprappend</w:t>
      </w:r>
      <w:proofErr w:type="spellEnd"/>
      <w:r w:rsidRPr="001C3838">
        <w:t>(value</w:t>
      </w:r>
      <w:proofErr w:type="gramStart"/>
      <w:r w:rsidRPr="001C3838">
        <w:t>){</w:t>
      </w:r>
      <w:proofErr w:type="gramEnd"/>
    </w:p>
    <w:p w14:paraId="58235296" w14:textId="77777777" w:rsidR="001C3838" w:rsidRPr="001C3838" w:rsidRDefault="001C3838" w:rsidP="001C3838">
      <w:r w:rsidRPr="001C3838">
        <w:t>            expression+=value;</w:t>
      </w:r>
    </w:p>
    <w:p w14:paraId="5E241C3B" w14:textId="77777777" w:rsidR="001C3838" w:rsidRPr="001C3838" w:rsidRDefault="001C3838" w:rsidP="001C3838">
      <w:r w:rsidRPr="001C3838">
        <w:t>            console.log(</w:t>
      </w:r>
      <w:proofErr w:type="spellStart"/>
      <w:proofErr w:type="gramStart"/>
      <w:r w:rsidRPr="001C3838">
        <w:t>expression.toString</w:t>
      </w:r>
      <w:proofErr w:type="spellEnd"/>
      <w:proofErr w:type="gramEnd"/>
      <w:r w:rsidRPr="001C3838">
        <w:t>(10));</w:t>
      </w:r>
    </w:p>
    <w:p w14:paraId="2A5BF82C" w14:textId="77777777" w:rsidR="001C3838" w:rsidRPr="001C3838" w:rsidRDefault="001C3838" w:rsidP="001C3838">
      <w:r w:rsidRPr="001C3838">
        <w:t xml:space="preserve">            </w:t>
      </w:r>
      <w:proofErr w:type="spellStart"/>
      <w:proofErr w:type="gramStart"/>
      <w:r w:rsidRPr="001C3838">
        <w:t>output.innerHTML</w:t>
      </w:r>
      <w:proofErr w:type="spellEnd"/>
      <w:r w:rsidRPr="001C3838">
        <w:t>=</w:t>
      </w:r>
      <w:proofErr w:type="spellStart"/>
      <w:r w:rsidRPr="001C3838">
        <w:t>expression.toString</w:t>
      </w:r>
      <w:proofErr w:type="spellEnd"/>
      <w:proofErr w:type="gramEnd"/>
      <w:r w:rsidRPr="001C3838">
        <w:t>(10);</w:t>
      </w:r>
    </w:p>
    <w:p w14:paraId="254C89AD" w14:textId="77777777" w:rsidR="001C3838" w:rsidRPr="001C3838" w:rsidRDefault="001C3838" w:rsidP="001C3838">
      <w:r w:rsidRPr="001C3838">
        <w:t>        }</w:t>
      </w:r>
    </w:p>
    <w:p w14:paraId="044A7596" w14:textId="77777777" w:rsidR="001C3838" w:rsidRPr="001C3838" w:rsidRDefault="001C3838" w:rsidP="001C3838">
      <w:r w:rsidRPr="001C3838">
        <w:t xml:space="preserve">        function </w:t>
      </w:r>
      <w:proofErr w:type="gramStart"/>
      <w:r w:rsidRPr="001C3838">
        <w:t>Ans(</w:t>
      </w:r>
      <w:proofErr w:type="gramEnd"/>
      <w:r w:rsidRPr="001C3838">
        <w:t>){</w:t>
      </w:r>
    </w:p>
    <w:p w14:paraId="378DB6C3" w14:textId="77777777" w:rsidR="001C3838" w:rsidRPr="001C3838" w:rsidRDefault="001C3838" w:rsidP="001C3838">
      <w:r w:rsidRPr="001C3838">
        <w:t xml:space="preserve">            </w:t>
      </w:r>
      <w:proofErr w:type="gramStart"/>
      <w:r w:rsidRPr="001C3838">
        <w:t>try{</w:t>
      </w:r>
      <w:proofErr w:type="gramEnd"/>
    </w:p>
    <w:p w14:paraId="52A92451" w14:textId="77777777" w:rsidR="001C3838" w:rsidRPr="001C3838" w:rsidRDefault="001C3838" w:rsidP="001C3838">
      <w:r w:rsidRPr="001C3838">
        <w:lastRenderedPageBreak/>
        <w:t>            if(eval(expression)==</w:t>
      </w:r>
      <w:proofErr w:type="gramStart"/>
      <w:r w:rsidRPr="001C3838">
        <w:t>undefined){</w:t>
      </w:r>
      <w:proofErr w:type="gramEnd"/>
    </w:p>
    <w:p w14:paraId="3DE30A39" w14:textId="77777777" w:rsidR="001C3838" w:rsidRPr="001C3838" w:rsidRDefault="001C3838" w:rsidP="001C3838">
      <w:r w:rsidRPr="001C3838">
        <w:t xml:space="preserve">                throw new </w:t>
      </w:r>
      <w:proofErr w:type="gramStart"/>
      <w:r w:rsidRPr="001C3838">
        <w:t>Error(</w:t>
      </w:r>
      <w:proofErr w:type="gramEnd"/>
      <w:r w:rsidRPr="001C3838">
        <w:t>'Undefined input');</w:t>
      </w:r>
    </w:p>
    <w:p w14:paraId="4A0BFB88" w14:textId="77777777" w:rsidR="001C3838" w:rsidRPr="001C3838" w:rsidRDefault="001C3838" w:rsidP="001C3838">
      <w:r w:rsidRPr="001C3838">
        <w:t>            }</w:t>
      </w:r>
    </w:p>
    <w:p w14:paraId="48BD6D8B" w14:textId="77777777" w:rsidR="001C3838" w:rsidRPr="001C3838" w:rsidRDefault="001C3838" w:rsidP="001C3838">
      <w:r w:rsidRPr="001C3838">
        <w:t>            expression=eval(</w:t>
      </w:r>
      <w:proofErr w:type="spellStart"/>
      <w:proofErr w:type="gramStart"/>
      <w:r w:rsidRPr="001C3838">
        <w:t>expression.toString</w:t>
      </w:r>
      <w:proofErr w:type="spellEnd"/>
      <w:proofErr w:type="gramEnd"/>
      <w:r w:rsidRPr="001C3838">
        <w:t>(10));</w:t>
      </w:r>
    </w:p>
    <w:p w14:paraId="26203EDF" w14:textId="77777777" w:rsidR="001C3838" w:rsidRPr="001C3838" w:rsidRDefault="001C3838" w:rsidP="001C3838">
      <w:r w:rsidRPr="001C3838">
        <w:t xml:space="preserve">            </w:t>
      </w:r>
      <w:proofErr w:type="spellStart"/>
      <w:proofErr w:type="gramStart"/>
      <w:r w:rsidRPr="001C3838">
        <w:t>output.innerHTML</w:t>
      </w:r>
      <w:proofErr w:type="spellEnd"/>
      <w:proofErr w:type="gramEnd"/>
      <w:r w:rsidRPr="001C3838">
        <w:t>=expression;</w:t>
      </w:r>
    </w:p>
    <w:p w14:paraId="3E18AE87" w14:textId="77777777" w:rsidR="001C3838" w:rsidRPr="001C3838" w:rsidRDefault="001C3838" w:rsidP="001C3838">
      <w:r w:rsidRPr="001C3838">
        <w:t xml:space="preserve">            </w:t>
      </w:r>
      <w:proofErr w:type="gramStart"/>
      <w:r w:rsidRPr="001C3838">
        <w:t>}catch</w:t>
      </w:r>
      <w:proofErr w:type="gramEnd"/>
      <w:r w:rsidRPr="001C3838">
        <w:t>(err){</w:t>
      </w:r>
    </w:p>
    <w:p w14:paraId="53EC4FC0" w14:textId="77777777" w:rsidR="001C3838" w:rsidRPr="001C3838" w:rsidRDefault="001C3838" w:rsidP="001C3838">
      <w:r w:rsidRPr="001C3838">
        <w:t xml:space="preserve">                </w:t>
      </w:r>
      <w:proofErr w:type="spellStart"/>
      <w:proofErr w:type="gramStart"/>
      <w:r w:rsidRPr="001C3838">
        <w:t>output.innerHTML</w:t>
      </w:r>
      <w:proofErr w:type="spellEnd"/>
      <w:proofErr w:type="gramEnd"/>
      <w:r w:rsidRPr="001C3838">
        <w:t>="Enter Valid Data";</w:t>
      </w:r>
    </w:p>
    <w:p w14:paraId="2BBC695E" w14:textId="77777777" w:rsidR="001C3838" w:rsidRPr="001C3838" w:rsidRDefault="001C3838" w:rsidP="001C3838">
      <w:r w:rsidRPr="001C3838">
        <w:t>                expression="";</w:t>
      </w:r>
    </w:p>
    <w:p w14:paraId="76231536" w14:textId="77777777" w:rsidR="001C3838" w:rsidRPr="001C3838" w:rsidRDefault="001C3838" w:rsidP="001C3838">
      <w:r w:rsidRPr="001C3838">
        <w:t>                console.log(error)</w:t>
      </w:r>
    </w:p>
    <w:p w14:paraId="3AF19F32" w14:textId="77777777" w:rsidR="001C3838" w:rsidRPr="001C3838" w:rsidRDefault="001C3838" w:rsidP="001C3838">
      <w:r w:rsidRPr="001C3838">
        <w:t>            }</w:t>
      </w:r>
    </w:p>
    <w:p w14:paraId="62750E43" w14:textId="77777777" w:rsidR="001C3838" w:rsidRPr="001C3838" w:rsidRDefault="001C3838" w:rsidP="001C3838">
      <w:r w:rsidRPr="001C3838">
        <w:t>        }</w:t>
      </w:r>
    </w:p>
    <w:p w14:paraId="3FB11D05" w14:textId="77777777" w:rsidR="001C3838" w:rsidRPr="001C3838" w:rsidRDefault="001C3838" w:rsidP="001C3838">
      <w:r w:rsidRPr="001C3838">
        <w:t xml:space="preserve">        function </w:t>
      </w:r>
      <w:proofErr w:type="gramStart"/>
      <w:r w:rsidRPr="001C3838">
        <w:t>del(</w:t>
      </w:r>
      <w:proofErr w:type="gramEnd"/>
      <w:r w:rsidRPr="001C3838">
        <w:t>){</w:t>
      </w:r>
    </w:p>
    <w:p w14:paraId="08B32C40" w14:textId="77777777" w:rsidR="001C3838" w:rsidRPr="001C3838" w:rsidRDefault="001C3838" w:rsidP="001C3838">
      <w:r w:rsidRPr="001C3838">
        <w:t>            expression=</w:t>
      </w:r>
      <w:proofErr w:type="spellStart"/>
      <w:proofErr w:type="gramStart"/>
      <w:r w:rsidRPr="001C3838">
        <w:t>expression.toString</w:t>
      </w:r>
      <w:proofErr w:type="spellEnd"/>
      <w:proofErr w:type="gramEnd"/>
      <w:r w:rsidRPr="001C3838">
        <w:t>(10).slice(0,-1);</w:t>
      </w:r>
    </w:p>
    <w:p w14:paraId="5CB54826" w14:textId="77777777" w:rsidR="001C3838" w:rsidRPr="001C3838" w:rsidRDefault="001C3838" w:rsidP="001C3838">
      <w:r w:rsidRPr="001C3838">
        <w:t>            if(</w:t>
      </w:r>
      <w:proofErr w:type="spellStart"/>
      <w:proofErr w:type="gramStart"/>
      <w:r w:rsidRPr="001C3838">
        <w:t>expression.toString</w:t>
      </w:r>
      <w:proofErr w:type="spellEnd"/>
      <w:proofErr w:type="gramEnd"/>
      <w:r w:rsidRPr="001C3838">
        <w:t>(10).length==0){</w:t>
      </w:r>
    </w:p>
    <w:p w14:paraId="319DBCC9" w14:textId="77777777" w:rsidR="001C3838" w:rsidRPr="001C3838" w:rsidRDefault="001C3838" w:rsidP="001C3838">
      <w:r w:rsidRPr="001C3838">
        <w:t>                expression="";</w:t>
      </w:r>
    </w:p>
    <w:p w14:paraId="0B6042D7" w14:textId="77777777" w:rsidR="001C3838" w:rsidRPr="001C3838" w:rsidRDefault="001C3838" w:rsidP="001C3838">
      <w:r w:rsidRPr="001C3838">
        <w:t xml:space="preserve">                </w:t>
      </w:r>
      <w:proofErr w:type="spellStart"/>
      <w:proofErr w:type="gramStart"/>
      <w:r w:rsidRPr="001C3838">
        <w:t>output.innerHTML</w:t>
      </w:r>
      <w:proofErr w:type="spellEnd"/>
      <w:proofErr w:type="gramEnd"/>
      <w:r w:rsidRPr="001C3838">
        <w:t>="0"</w:t>
      </w:r>
    </w:p>
    <w:p w14:paraId="06F0E117" w14:textId="77777777" w:rsidR="001C3838" w:rsidRPr="001C3838" w:rsidRDefault="001C3838" w:rsidP="001C3838">
      <w:r w:rsidRPr="001C3838">
        <w:t>                return;</w:t>
      </w:r>
    </w:p>
    <w:p w14:paraId="61F7DE8F" w14:textId="77777777" w:rsidR="001C3838" w:rsidRPr="001C3838" w:rsidRDefault="001C3838" w:rsidP="001C3838">
      <w:r w:rsidRPr="001C3838">
        <w:t>            }</w:t>
      </w:r>
    </w:p>
    <w:p w14:paraId="7D21FE6B" w14:textId="77777777" w:rsidR="001C3838" w:rsidRPr="001C3838" w:rsidRDefault="001C3838" w:rsidP="001C3838">
      <w:r w:rsidRPr="001C3838">
        <w:t xml:space="preserve">            </w:t>
      </w:r>
      <w:proofErr w:type="spellStart"/>
      <w:proofErr w:type="gramStart"/>
      <w:r w:rsidRPr="001C3838">
        <w:t>output.innerHTML</w:t>
      </w:r>
      <w:proofErr w:type="spellEnd"/>
      <w:proofErr w:type="gramEnd"/>
      <w:r w:rsidRPr="001C3838">
        <w:t>=expression;</w:t>
      </w:r>
    </w:p>
    <w:p w14:paraId="1C2A5359" w14:textId="77777777" w:rsidR="001C3838" w:rsidRPr="001C3838" w:rsidRDefault="001C3838" w:rsidP="001C3838">
      <w:r w:rsidRPr="001C3838">
        <w:t>        }</w:t>
      </w:r>
    </w:p>
    <w:p w14:paraId="1ECC3634" w14:textId="77777777" w:rsidR="001C3838" w:rsidRPr="001C3838" w:rsidRDefault="001C3838" w:rsidP="001C3838">
      <w:r w:rsidRPr="001C3838">
        <w:t xml:space="preserve">        function </w:t>
      </w:r>
      <w:proofErr w:type="gramStart"/>
      <w:r w:rsidRPr="001C3838">
        <w:t>dark(</w:t>
      </w:r>
      <w:proofErr w:type="gramEnd"/>
      <w:r w:rsidRPr="001C3838">
        <w:t>){</w:t>
      </w:r>
    </w:p>
    <w:p w14:paraId="1B483D90" w14:textId="77777777" w:rsidR="001C3838" w:rsidRPr="001C3838" w:rsidRDefault="001C3838" w:rsidP="001C3838">
      <w:r w:rsidRPr="001C3838">
        <w:t>            var sheet=</w:t>
      </w:r>
      <w:proofErr w:type="spellStart"/>
      <w:proofErr w:type="gramStart"/>
      <w:r w:rsidRPr="001C3838">
        <w:t>document.getElementById</w:t>
      </w:r>
      <w:proofErr w:type="spellEnd"/>
      <w:proofErr w:type="gramEnd"/>
      <w:r w:rsidRPr="001C3838">
        <w:t>('</w:t>
      </w:r>
      <w:proofErr w:type="spellStart"/>
      <w:r w:rsidRPr="001C3838">
        <w:t>ssheet</w:t>
      </w:r>
      <w:proofErr w:type="spellEnd"/>
      <w:r w:rsidRPr="001C3838">
        <w:t>');</w:t>
      </w:r>
    </w:p>
    <w:p w14:paraId="3D6E7A88" w14:textId="77777777" w:rsidR="001C3838" w:rsidRPr="001C3838" w:rsidRDefault="001C3838" w:rsidP="001C3838">
      <w:r w:rsidRPr="001C3838">
        <w:t xml:space="preserve">            </w:t>
      </w:r>
      <w:proofErr w:type="spellStart"/>
      <w:proofErr w:type="gramStart"/>
      <w:r w:rsidRPr="001C3838">
        <w:t>sheet.setAttribute</w:t>
      </w:r>
      <w:proofErr w:type="spellEnd"/>
      <w:proofErr w:type="gramEnd"/>
      <w:r w:rsidRPr="001C3838">
        <w:t>("</w:t>
      </w:r>
      <w:proofErr w:type="spellStart"/>
      <w:r w:rsidRPr="001C3838">
        <w:t>href</w:t>
      </w:r>
      <w:proofErr w:type="spellEnd"/>
      <w:r w:rsidRPr="001C3838">
        <w:t>","calD.css");</w:t>
      </w:r>
    </w:p>
    <w:p w14:paraId="525F763E" w14:textId="77777777" w:rsidR="001C3838" w:rsidRPr="001C3838" w:rsidRDefault="001C3838" w:rsidP="001C3838">
      <w:r w:rsidRPr="001C3838">
        <w:t xml:space="preserve">            var </w:t>
      </w:r>
      <w:proofErr w:type="spellStart"/>
      <w:r w:rsidRPr="001C3838">
        <w:t>switchero</w:t>
      </w:r>
      <w:proofErr w:type="spellEnd"/>
      <w:r w:rsidRPr="001C3838">
        <w:t xml:space="preserve"> = </w:t>
      </w:r>
      <w:proofErr w:type="spellStart"/>
      <w:proofErr w:type="gramStart"/>
      <w:r w:rsidRPr="001C3838">
        <w:t>document.querySelector</w:t>
      </w:r>
      <w:proofErr w:type="spellEnd"/>
      <w:proofErr w:type="gramEnd"/>
      <w:r w:rsidRPr="001C3838">
        <w:t>('.switch');</w:t>
      </w:r>
    </w:p>
    <w:p w14:paraId="33480343" w14:textId="77777777" w:rsidR="001C3838" w:rsidRPr="001C3838" w:rsidRDefault="001C3838" w:rsidP="001C3838">
      <w:r w:rsidRPr="001C3838">
        <w:t xml:space="preserve">            </w:t>
      </w:r>
      <w:proofErr w:type="spellStart"/>
      <w:proofErr w:type="gramStart"/>
      <w:r w:rsidRPr="001C3838">
        <w:t>switchero.setAttribute</w:t>
      </w:r>
      <w:proofErr w:type="spellEnd"/>
      <w:proofErr w:type="gramEnd"/>
      <w:r w:rsidRPr="001C3838">
        <w:t>("</w:t>
      </w:r>
      <w:proofErr w:type="spellStart"/>
      <w:r w:rsidRPr="001C3838">
        <w:t>value","Light</w:t>
      </w:r>
      <w:proofErr w:type="spellEnd"/>
      <w:r w:rsidRPr="001C3838">
        <w:t xml:space="preserve"> Mode");</w:t>
      </w:r>
    </w:p>
    <w:p w14:paraId="6CB1F9E7" w14:textId="77777777" w:rsidR="001C3838" w:rsidRPr="001C3838" w:rsidRDefault="001C3838" w:rsidP="001C3838">
      <w:r w:rsidRPr="001C3838">
        <w:t xml:space="preserve">            </w:t>
      </w:r>
      <w:proofErr w:type="spellStart"/>
      <w:proofErr w:type="gramStart"/>
      <w:r w:rsidRPr="001C3838">
        <w:t>switchero.setAttribute</w:t>
      </w:r>
      <w:proofErr w:type="spellEnd"/>
      <w:proofErr w:type="gramEnd"/>
      <w:r w:rsidRPr="001C3838">
        <w:t>("</w:t>
      </w:r>
      <w:proofErr w:type="spellStart"/>
      <w:r w:rsidRPr="001C3838">
        <w:t>onclick","light</w:t>
      </w:r>
      <w:proofErr w:type="spellEnd"/>
      <w:r w:rsidRPr="001C3838">
        <w:t>()");</w:t>
      </w:r>
    </w:p>
    <w:p w14:paraId="02CD0796" w14:textId="77777777" w:rsidR="001C3838" w:rsidRPr="001C3838" w:rsidRDefault="001C3838" w:rsidP="001C3838">
      <w:r w:rsidRPr="001C3838">
        <w:t>        }</w:t>
      </w:r>
    </w:p>
    <w:p w14:paraId="0EA8B1EE" w14:textId="77777777" w:rsidR="001C3838" w:rsidRPr="001C3838" w:rsidRDefault="001C3838" w:rsidP="001C3838">
      <w:r w:rsidRPr="001C3838">
        <w:t xml:space="preserve">        function </w:t>
      </w:r>
      <w:proofErr w:type="gramStart"/>
      <w:r w:rsidRPr="001C3838">
        <w:t>light(</w:t>
      </w:r>
      <w:proofErr w:type="gramEnd"/>
      <w:r w:rsidRPr="001C3838">
        <w:t>){</w:t>
      </w:r>
    </w:p>
    <w:p w14:paraId="78BE9FEC" w14:textId="77777777" w:rsidR="001C3838" w:rsidRPr="001C3838" w:rsidRDefault="001C3838" w:rsidP="001C3838">
      <w:r w:rsidRPr="001C3838">
        <w:t>            var sheet=</w:t>
      </w:r>
      <w:proofErr w:type="spellStart"/>
      <w:proofErr w:type="gramStart"/>
      <w:r w:rsidRPr="001C3838">
        <w:t>document.getElementById</w:t>
      </w:r>
      <w:proofErr w:type="spellEnd"/>
      <w:proofErr w:type="gramEnd"/>
      <w:r w:rsidRPr="001C3838">
        <w:t>('</w:t>
      </w:r>
      <w:proofErr w:type="spellStart"/>
      <w:r w:rsidRPr="001C3838">
        <w:t>ssheet</w:t>
      </w:r>
      <w:proofErr w:type="spellEnd"/>
      <w:r w:rsidRPr="001C3838">
        <w:t>');</w:t>
      </w:r>
    </w:p>
    <w:p w14:paraId="440A14E0" w14:textId="77777777" w:rsidR="001C3838" w:rsidRPr="001C3838" w:rsidRDefault="001C3838" w:rsidP="001C3838">
      <w:r w:rsidRPr="001C3838">
        <w:t xml:space="preserve">            </w:t>
      </w:r>
      <w:proofErr w:type="spellStart"/>
      <w:proofErr w:type="gramStart"/>
      <w:r w:rsidRPr="001C3838">
        <w:t>sheet.setAttribute</w:t>
      </w:r>
      <w:proofErr w:type="spellEnd"/>
      <w:proofErr w:type="gramEnd"/>
      <w:r w:rsidRPr="001C3838">
        <w:t>("</w:t>
      </w:r>
      <w:proofErr w:type="spellStart"/>
      <w:r w:rsidRPr="001C3838">
        <w:t>href</w:t>
      </w:r>
      <w:proofErr w:type="spellEnd"/>
      <w:r w:rsidRPr="001C3838">
        <w:t>","calL.css");</w:t>
      </w:r>
    </w:p>
    <w:p w14:paraId="51CF9DD4" w14:textId="77777777" w:rsidR="001C3838" w:rsidRPr="001C3838" w:rsidRDefault="001C3838" w:rsidP="001C3838">
      <w:r w:rsidRPr="001C3838">
        <w:t xml:space="preserve">            var </w:t>
      </w:r>
      <w:proofErr w:type="spellStart"/>
      <w:r w:rsidRPr="001C3838">
        <w:t>switchero</w:t>
      </w:r>
      <w:proofErr w:type="spellEnd"/>
      <w:r w:rsidRPr="001C3838">
        <w:t xml:space="preserve"> = </w:t>
      </w:r>
      <w:proofErr w:type="spellStart"/>
      <w:proofErr w:type="gramStart"/>
      <w:r w:rsidRPr="001C3838">
        <w:t>document.querySelector</w:t>
      </w:r>
      <w:proofErr w:type="spellEnd"/>
      <w:proofErr w:type="gramEnd"/>
      <w:r w:rsidRPr="001C3838">
        <w:t>('.switch');</w:t>
      </w:r>
    </w:p>
    <w:p w14:paraId="24E6C0A8" w14:textId="77777777" w:rsidR="001C3838" w:rsidRPr="001C3838" w:rsidRDefault="001C3838" w:rsidP="001C3838">
      <w:r w:rsidRPr="001C3838">
        <w:lastRenderedPageBreak/>
        <w:t xml:space="preserve">            </w:t>
      </w:r>
      <w:proofErr w:type="spellStart"/>
      <w:proofErr w:type="gramStart"/>
      <w:r w:rsidRPr="001C3838">
        <w:t>switchero.setAttribute</w:t>
      </w:r>
      <w:proofErr w:type="spellEnd"/>
      <w:proofErr w:type="gramEnd"/>
      <w:r w:rsidRPr="001C3838">
        <w:t>("</w:t>
      </w:r>
      <w:proofErr w:type="spellStart"/>
      <w:r w:rsidRPr="001C3838">
        <w:t>value","Dark</w:t>
      </w:r>
      <w:proofErr w:type="spellEnd"/>
      <w:r w:rsidRPr="001C3838">
        <w:t xml:space="preserve"> Mode");</w:t>
      </w:r>
    </w:p>
    <w:p w14:paraId="4379C36C" w14:textId="77777777" w:rsidR="001C3838" w:rsidRPr="001C3838" w:rsidRDefault="001C3838" w:rsidP="001C3838">
      <w:r w:rsidRPr="001C3838">
        <w:t xml:space="preserve">            </w:t>
      </w:r>
      <w:proofErr w:type="spellStart"/>
      <w:proofErr w:type="gramStart"/>
      <w:r w:rsidRPr="001C3838">
        <w:t>switchero.setAttribute</w:t>
      </w:r>
      <w:proofErr w:type="spellEnd"/>
      <w:proofErr w:type="gramEnd"/>
      <w:r w:rsidRPr="001C3838">
        <w:t>("</w:t>
      </w:r>
      <w:proofErr w:type="spellStart"/>
      <w:r w:rsidRPr="001C3838">
        <w:t>onclick","dark</w:t>
      </w:r>
      <w:proofErr w:type="spellEnd"/>
      <w:r w:rsidRPr="001C3838">
        <w:t>()");</w:t>
      </w:r>
    </w:p>
    <w:p w14:paraId="314AF0A2" w14:textId="77777777" w:rsidR="001C3838" w:rsidRPr="001C3838" w:rsidRDefault="001C3838" w:rsidP="001C3838">
      <w:r w:rsidRPr="001C3838">
        <w:t>        }</w:t>
      </w:r>
    </w:p>
    <w:p w14:paraId="22FE4DFF" w14:textId="77777777" w:rsidR="001C3838" w:rsidRPr="001C3838" w:rsidRDefault="001C3838" w:rsidP="001C3838">
      <w:r w:rsidRPr="001C3838">
        <w:t xml:space="preserve">        function </w:t>
      </w:r>
      <w:proofErr w:type="gramStart"/>
      <w:r w:rsidRPr="001C3838">
        <w:t>AC(</w:t>
      </w:r>
      <w:proofErr w:type="gramEnd"/>
      <w:r w:rsidRPr="001C3838">
        <w:t>){</w:t>
      </w:r>
    </w:p>
    <w:p w14:paraId="1102ECA2" w14:textId="77777777" w:rsidR="001C3838" w:rsidRPr="001C3838" w:rsidRDefault="001C3838" w:rsidP="001C3838">
      <w:r w:rsidRPr="001C3838">
        <w:t>            expression="";</w:t>
      </w:r>
    </w:p>
    <w:p w14:paraId="383CB0C9" w14:textId="77777777" w:rsidR="001C3838" w:rsidRPr="001C3838" w:rsidRDefault="001C3838" w:rsidP="001C3838">
      <w:r w:rsidRPr="001C3838">
        <w:t xml:space="preserve">            </w:t>
      </w:r>
      <w:proofErr w:type="spellStart"/>
      <w:proofErr w:type="gramStart"/>
      <w:r w:rsidRPr="001C3838">
        <w:t>output.innerHTML</w:t>
      </w:r>
      <w:proofErr w:type="spellEnd"/>
      <w:proofErr w:type="gramEnd"/>
      <w:r w:rsidRPr="001C3838">
        <w:t>="0";</w:t>
      </w:r>
    </w:p>
    <w:p w14:paraId="0B56CFC3" w14:textId="77777777" w:rsidR="001C3838" w:rsidRPr="001C3838" w:rsidRDefault="001C3838" w:rsidP="001C3838">
      <w:r w:rsidRPr="001C3838">
        <w:t>        }</w:t>
      </w:r>
    </w:p>
    <w:p w14:paraId="1C6D1CEC" w14:textId="77777777" w:rsidR="001C3838" w:rsidRPr="001C3838" w:rsidRDefault="001C3838" w:rsidP="001C3838">
      <w:r w:rsidRPr="001C3838">
        <w:t>    &lt;/script&gt;</w:t>
      </w:r>
    </w:p>
    <w:p w14:paraId="20FB3C3D" w14:textId="77777777" w:rsidR="001C3838" w:rsidRPr="001C3838" w:rsidRDefault="001C3838" w:rsidP="001C3838">
      <w:r w:rsidRPr="001C3838">
        <w:t>&lt;/body&gt;</w:t>
      </w:r>
    </w:p>
    <w:p w14:paraId="6142B3F8" w14:textId="77777777" w:rsidR="001C3838" w:rsidRPr="001C3838" w:rsidRDefault="001C3838" w:rsidP="001C3838">
      <w:r w:rsidRPr="001C3838">
        <w:t>&lt;/html&gt;</w:t>
      </w:r>
    </w:p>
    <w:p w14:paraId="75E7D4EF" w14:textId="77777777" w:rsidR="001C3838" w:rsidRPr="001C3838" w:rsidRDefault="001C3838" w:rsidP="001C3838"/>
    <w:p w14:paraId="19AFA1D0" w14:textId="77777777" w:rsidR="001C3838" w:rsidRPr="001C3838" w:rsidRDefault="001C3838" w:rsidP="001C3838">
      <w:pPr>
        <w:rPr>
          <w:b/>
          <w:bCs/>
          <w:color w:val="FF0000"/>
          <w:sz w:val="28"/>
          <w:szCs w:val="28"/>
        </w:rPr>
      </w:pPr>
      <w:r w:rsidRPr="001C3838">
        <w:rPr>
          <w:b/>
          <w:bCs/>
          <w:color w:val="FF0000"/>
          <w:sz w:val="28"/>
          <w:szCs w:val="28"/>
        </w:rPr>
        <w:t xml:space="preserve">CSS Code </w:t>
      </w:r>
    </w:p>
    <w:p w14:paraId="6DA29752" w14:textId="0FE0C75A" w:rsidR="001C3838" w:rsidRPr="001C3838" w:rsidRDefault="001C3838" w:rsidP="001C3838">
      <w:pPr>
        <w:rPr>
          <w:b/>
          <w:bCs/>
          <w:color w:val="538135" w:themeColor="accent6" w:themeShade="BF"/>
        </w:rPr>
      </w:pPr>
      <w:r w:rsidRPr="001C3838">
        <w:rPr>
          <w:b/>
          <w:bCs/>
          <w:color w:val="538135" w:themeColor="accent6" w:themeShade="BF"/>
        </w:rPr>
        <w:t>LIGHT MODE</w:t>
      </w:r>
      <w:r>
        <w:rPr>
          <w:b/>
          <w:bCs/>
          <w:color w:val="538135" w:themeColor="accent6" w:themeShade="BF"/>
        </w:rPr>
        <w:t xml:space="preserve"> (calL.css)</w:t>
      </w:r>
    </w:p>
    <w:p w14:paraId="11940BAB" w14:textId="77777777" w:rsidR="001C3838" w:rsidRPr="001C3838" w:rsidRDefault="001C3838" w:rsidP="001C3838">
      <w:proofErr w:type="gramStart"/>
      <w:r w:rsidRPr="001C3838">
        <w:t>table{</w:t>
      </w:r>
      <w:proofErr w:type="gramEnd"/>
    </w:p>
    <w:p w14:paraId="779061BB" w14:textId="77777777" w:rsidR="001C3838" w:rsidRPr="001C3838" w:rsidRDefault="001C3838" w:rsidP="001C3838">
      <w:r w:rsidRPr="001C3838">
        <w:t>    margin-top:200px;</w:t>
      </w:r>
    </w:p>
    <w:p w14:paraId="79022F20" w14:textId="77777777" w:rsidR="001C3838" w:rsidRPr="001C3838" w:rsidRDefault="001C3838" w:rsidP="001C3838">
      <w:r w:rsidRPr="001C3838">
        <w:t>    margin-left: auto;</w:t>
      </w:r>
    </w:p>
    <w:p w14:paraId="63D6E9EA" w14:textId="77777777" w:rsidR="001C3838" w:rsidRPr="001C3838" w:rsidRDefault="001C3838" w:rsidP="001C3838">
      <w:r w:rsidRPr="001C3838">
        <w:t>    margin-right: auto;</w:t>
      </w:r>
    </w:p>
    <w:p w14:paraId="46D8A99F" w14:textId="77777777" w:rsidR="001C3838" w:rsidRPr="001C3838" w:rsidRDefault="001C3838" w:rsidP="001C3838">
      <w:r w:rsidRPr="001C3838">
        <w:t>}</w:t>
      </w:r>
    </w:p>
    <w:p w14:paraId="00F01D05" w14:textId="77777777" w:rsidR="001C3838" w:rsidRPr="001C3838" w:rsidRDefault="001C3838" w:rsidP="001C3838">
      <w:proofErr w:type="gramStart"/>
      <w:r w:rsidRPr="001C3838">
        <w:t>.</w:t>
      </w:r>
      <w:proofErr w:type="spellStart"/>
      <w:r w:rsidRPr="001C3838">
        <w:t>btns</w:t>
      </w:r>
      <w:proofErr w:type="spellEnd"/>
      <w:proofErr w:type="gramEnd"/>
      <w:r w:rsidRPr="001C3838">
        <w:t>{</w:t>
      </w:r>
    </w:p>
    <w:p w14:paraId="1695FDA5" w14:textId="77777777" w:rsidR="001C3838" w:rsidRPr="001C3838" w:rsidRDefault="001C3838" w:rsidP="001C3838">
      <w:r w:rsidRPr="001C3838">
        <w:t>    border-radius:30px;</w:t>
      </w:r>
    </w:p>
    <w:p w14:paraId="13305898" w14:textId="77777777" w:rsidR="001C3838" w:rsidRPr="001C3838" w:rsidRDefault="001C3838" w:rsidP="001C3838">
      <w:r w:rsidRPr="001C3838">
        <w:t>    width:100px;</w:t>
      </w:r>
    </w:p>
    <w:p w14:paraId="40C3804B" w14:textId="77777777" w:rsidR="001C3838" w:rsidRPr="001C3838" w:rsidRDefault="001C3838" w:rsidP="001C3838">
      <w:r w:rsidRPr="001C3838">
        <w:t>    height:60px;</w:t>
      </w:r>
    </w:p>
    <w:p w14:paraId="271DA0DD" w14:textId="77777777" w:rsidR="001C3838" w:rsidRPr="001C3838" w:rsidRDefault="001C3838" w:rsidP="001C3838">
      <w:r w:rsidRPr="001C3838">
        <w:t xml:space="preserve">    </w:t>
      </w:r>
      <w:proofErr w:type="spellStart"/>
      <w:r w:rsidRPr="001C3838">
        <w:t>text-</w:t>
      </w:r>
      <w:proofErr w:type="gramStart"/>
      <w:r w:rsidRPr="001C3838">
        <w:t>align:center</w:t>
      </w:r>
      <w:proofErr w:type="spellEnd"/>
      <w:proofErr w:type="gramEnd"/>
      <w:r w:rsidRPr="001C3838">
        <w:t>;</w:t>
      </w:r>
    </w:p>
    <w:p w14:paraId="36B117C0" w14:textId="77777777" w:rsidR="001C3838" w:rsidRPr="001C3838" w:rsidRDefault="001C3838" w:rsidP="001C3838">
      <w:r w:rsidRPr="001C3838">
        <w:t>    font-size: 30px;</w:t>
      </w:r>
    </w:p>
    <w:p w14:paraId="42E8F5F2" w14:textId="77777777" w:rsidR="001C3838" w:rsidRPr="001C3838" w:rsidRDefault="001C3838" w:rsidP="001C3838">
      <w:r w:rsidRPr="001C3838">
        <w:t>    font-weight: bold;</w:t>
      </w:r>
    </w:p>
    <w:p w14:paraId="7E300C8B" w14:textId="77777777" w:rsidR="001C3838" w:rsidRPr="001C3838" w:rsidRDefault="001C3838" w:rsidP="001C3838">
      <w:r w:rsidRPr="001C3838">
        <w:t>}</w:t>
      </w:r>
    </w:p>
    <w:p w14:paraId="145E2337" w14:textId="77777777" w:rsidR="001C3838" w:rsidRPr="001C3838" w:rsidRDefault="001C3838" w:rsidP="001C3838">
      <w:r w:rsidRPr="001C3838">
        <w:t>#</w:t>
      </w:r>
      <w:proofErr w:type="gramStart"/>
      <w:r w:rsidRPr="001C3838">
        <w:t>output{</w:t>
      </w:r>
      <w:proofErr w:type="gramEnd"/>
    </w:p>
    <w:p w14:paraId="7A79AC0D" w14:textId="77777777" w:rsidR="001C3838" w:rsidRPr="001C3838" w:rsidRDefault="001C3838" w:rsidP="001C3838">
      <w:r w:rsidRPr="001C3838">
        <w:t xml:space="preserve">    </w:t>
      </w:r>
      <w:proofErr w:type="spellStart"/>
      <w:r w:rsidRPr="001C3838">
        <w:t>text-</w:t>
      </w:r>
      <w:proofErr w:type="gramStart"/>
      <w:r w:rsidRPr="001C3838">
        <w:t>align:right</w:t>
      </w:r>
      <w:proofErr w:type="spellEnd"/>
      <w:proofErr w:type="gramEnd"/>
      <w:r w:rsidRPr="001C3838">
        <w:t>;</w:t>
      </w:r>
    </w:p>
    <w:p w14:paraId="28CA5BF8" w14:textId="77777777" w:rsidR="001C3838" w:rsidRPr="001C3838" w:rsidRDefault="001C3838" w:rsidP="001C3838">
      <w:r w:rsidRPr="001C3838">
        <w:t>    font-size: 40px;</w:t>
      </w:r>
    </w:p>
    <w:p w14:paraId="76370CA3" w14:textId="77777777" w:rsidR="001C3838" w:rsidRPr="001C3838" w:rsidRDefault="001C3838" w:rsidP="001C3838">
      <w:r w:rsidRPr="001C3838">
        <w:t>    border: 2px solid black;</w:t>
      </w:r>
    </w:p>
    <w:p w14:paraId="38ECB75C" w14:textId="77777777" w:rsidR="001C3838" w:rsidRPr="001C3838" w:rsidRDefault="001C3838" w:rsidP="001C3838">
      <w:r w:rsidRPr="001C3838">
        <w:t>    border-radius:20px;</w:t>
      </w:r>
    </w:p>
    <w:p w14:paraId="6C431EDC" w14:textId="77777777" w:rsidR="001C3838" w:rsidRPr="001C3838" w:rsidRDefault="001C3838" w:rsidP="001C3838">
      <w:r w:rsidRPr="001C3838">
        <w:lastRenderedPageBreak/>
        <w:t>    width:100%;</w:t>
      </w:r>
    </w:p>
    <w:p w14:paraId="6603C0FA" w14:textId="77777777" w:rsidR="001C3838" w:rsidRPr="001C3838" w:rsidRDefault="001C3838" w:rsidP="001C3838">
      <w:r w:rsidRPr="001C3838">
        <w:t>    padding-right: 5px;</w:t>
      </w:r>
    </w:p>
    <w:p w14:paraId="390F15C1" w14:textId="77777777" w:rsidR="001C3838" w:rsidRPr="001C3838" w:rsidRDefault="001C3838" w:rsidP="001C3838">
      <w:r w:rsidRPr="001C3838">
        <w:t xml:space="preserve">    </w:t>
      </w:r>
      <w:proofErr w:type="spellStart"/>
      <w:r w:rsidRPr="001C3838">
        <w:t>background-</w:t>
      </w:r>
      <w:proofErr w:type="gramStart"/>
      <w:r w:rsidRPr="001C3838">
        <w:t>color:white</w:t>
      </w:r>
      <w:proofErr w:type="spellEnd"/>
      <w:proofErr w:type="gramEnd"/>
      <w:r w:rsidRPr="001C3838">
        <w:t>;</w:t>
      </w:r>
    </w:p>
    <w:p w14:paraId="12C26C46" w14:textId="77777777" w:rsidR="001C3838" w:rsidRPr="001C3838" w:rsidRDefault="001C3838" w:rsidP="001C3838">
      <w:r w:rsidRPr="001C3838">
        <w:t>}</w:t>
      </w:r>
    </w:p>
    <w:p w14:paraId="47C08721" w14:textId="77777777" w:rsidR="001C3838" w:rsidRPr="001C3838" w:rsidRDefault="001C3838" w:rsidP="001C3838">
      <w:r w:rsidRPr="001C3838">
        <w:t>#</w:t>
      </w:r>
      <w:proofErr w:type="gramStart"/>
      <w:r w:rsidRPr="001C3838">
        <w:t>otp{</w:t>
      </w:r>
      <w:proofErr w:type="gramEnd"/>
    </w:p>
    <w:p w14:paraId="400CE4B0" w14:textId="77777777" w:rsidR="001C3838" w:rsidRPr="001C3838" w:rsidRDefault="001C3838" w:rsidP="001C3838">
      <w:r w:rsidRPr="001C3838">
        <w:t>    width:100%;</w:t>
      </w:r>
    </w:p>
    <w:p w14:paraId="49AE1CC3" w14:textId="77777777" w:rsidR="001C3838" w:rsidRPr="001C3838" w:rsidRDefault="001C3838" w:rsidP="001C3838">
      <w:r w:rsidRPr="001C3838">
        <w:t>}</w:t>
      </w:r>
    </w:p>
    <w:p w14:paraId="3792431A" w14:textId="77777777" w:rsidR="001C3838" w:rsidRPr="001C3838" w:rsidRDefault="001C3838" w:rsidP="001C3838">
      <w:r w:rsidRPr="001C3838">
        <w:t>.</w:t>
      </w:r>
      <w:proofErr w:type="spellStart"/>
      <w:proofErr w:type="gramStart"/>
      <w:r w:rsidRPr="001C3838">
        <w:t>num</w:t>
      </w:r>
      <w:proofErr w:type="spellEnd"/>
      <w:r w:rsidRPr="001C3838">
        <w:t>{</w:t>
      </w:r>
      <w:proofErr w:type="gramEnd"/>
    </w:p>
    <w:p w14:paraId="01250342" w14:textId="77777777" w:rsidR="001C3838" w:rsidRPr="001C3838" w:rsidRDefault="001C3838" w:rsidP="001C3838">
      <w:r w:rsidRPr="001C3838">
        <w:t xml:space="preserve">    </w:t>
      </w:r>
      <w:proofErr w:type="spellStart"/>
      <w:r w:rsidRPr="001C3838">
        <w:t>color</w:t>
      </w:r>
      <w:proofErr w:type="spellEnd"/>
      <w:r w:rsidRPr="001C3838">
        <w:t>: black;</w:t>
      </w:r>
    </w:p>
    <w:p w14:paraId="03FAA10B" w14:textId="77777777" w:rsidR="001C3838" w:rsidRPr="001C3838" w:rsidRDefault="001C3838" w:rsidP="001C3838">
      <w:r w:rsidRPr="001C3838">
        <w:t>}</w:t>
      </w:r>
    </w:p>
    <w:p w14:paraId="4100E0F7" w14:textId="77777777" w:rsidR="001C3838" w:rsidRPr="001C3838" w:rsidRDefault="001C3838" w:rsidP="001C3838">
      <w:proofErr w:type="gramStart"/>
      <w:r w:rsidRPr="001C3838">
        <w:t>.</w:t>
      </w:r>
      <w:proofErr w:type="spellStart"/>
      <w:r w:rsidRPr="001C3838">
        <w:t>ope</w:t>
      </w:r>
      <w:proofErr w:type="spellEnd"/>
      <w:proofErr w:type="gramEnd"/>
      <w:r w:rsidRPr="001C3838">
        <w:t>{</w:t>
      </w:r>
    </w:p>
    <w:p w14:paraId="59C32B05" w14:textId="77777777" w:rsidR="001C3838" w:rsidRPr="001C3838" w:rsidRDefault="001C3838" w:rsidP="001C3838">
      <w:r w:rsidRPr="001C3838">
        <w:t xml:space="preserve">    </w:t>
      </w:r>
      <w:proofErr w:type="spellStart"/>
      <w:proofErr w:type="gramStart"/>
      <w:r w:rsidRPr="001C3838">
        <w:t>color:rgb</w:t>
      </w:r>
      <w:proofErr w:type="spellEnd"/>
      <w:proofErr w:type="gramEnd"/>
      <w:r w:rsidRPr="001C3838">
        <w:t>(140, 0, 255);</w:t>
      </w:r>
    </w:p>
    <w:p w14:paraId="2F563DC0" w14:textId="77777777" w:rsidR="001C3838" w:rsidRPr="001C3838" w:rsidRDefault="001C3838" w:rsidP="001C3838">
      <w:r w:rsidRPr="001C3838">
        <w:t xml:space="preserve">    </w:t>
      </w:r>
    </w:p>
    <w:p w14:paraId="1A8BCDE9" w14:textId="77777777" w:rsidR="001C3838" w:rsidRPr="001C3838" w:rsidRDefault="001C3838" w:rsidP="001C3838">
      <w:r w:rsidRPr="001C3838">
        <w:t>}</w:t>
      </w:r>
    </w:p>
    <w:p w14:paraId="00673159" w14:textId="77777777" w:rsidR="001C3838" w:rsidRPr="001C3838" w:rsidRDefault="001C3838" w:rsidP="001C3838">
      <w:proofErr w:type="gramStart"/>
      <w:r w:rsidRPr="001C3838">
        <w:t>.switch</w:t>
      </w:r>
      <w:proofErr w:type="gramEnd"/>
      <w:r w:rsidRPr="001C3838">
        <w:t>{</w:t>
      </w:r>
    </w:p>
    <w:p w14:paraId="11DCE4AC" w14:textId="77777777" w:rsidR="001C3838" w:rsidRPr="001C3838" w:rsidRDefault="001C3838" w:rsidP="001C3838">
      <w:r w:rsidRPr="001C3838">
        <w:t>    width:100%;</w:t>
      </w:r>
    </w:p>
    <w:p w14:paraId="623D5CF2" w14:textId="77777777" w:rsidR="001C3838" w:rsidRPr="001C3838" w:rsidRDefault="001C3838" w:rsidP="001C3838">
      <w:r w:rsidRPr="001C3838">
        <w:t>    border-radius:30px;</w:t>
      </w:r>
    </w:p>
    <w:p w14:paraId="67239C8A" w14:textId="77777777" w:rsidR="001C3838" w:rsidRPr="001C3838" w:rsidRDefault="001C3838" w:rsidP="001C3838">
      <w:r w:rsidRPr="001C3838">
        <w:t xml:space="preserve">    </w:t>
      </w:r>
      <w:proofErr w:type="spellStart"/>
      <w:proofErr w:type="gramStart"/>
      <w:r w:rsidRPr="001C3838">
        <w:t>color:rgb</w:t>
      </w:r>
      <w:proofErr w:type="spellEnd"/>
      <w:proofErr w:type="gramEnd"/>
      <w:r w:rsidRPr="001C3838">
        <w:t>(219, 124, 0)</w:t>
      </w:r>
    </w:p>
    <w:p w14:paraId="5C394A60" w14:textId="77777777" w:rsidR="001C3838" w:rsidRPr="001C3838" w:rsidRDefault="001C3838" w:rsidP="001C3838">
      <w:r w:rsidRPr="001C3838">
        <w:t>}</w:t>
      </w:r>
    </w:p>
    <w:p w14:paraId="1CE72277" w14:textId="77777777" w:rsidR="001C3838" w:rsidRPr="001C3838" w:rsidRDefault="001C3838" w:rsidP="001C3838">
      <w:proofErr w:type="gramStart"/>
      <w:r w:rsidRPr="001C3838">
        <w:t>body{</w:t>
      </w:r>
      <w:proofErr w:type="gramEnd"/>
    </w:p>
    <w:p w14:paraId="6A21DDAF" w14:textId="77777777" w:rsidR="001C3838" w:rsidRPr="001C3838" w:rsidRDefault="001C3838" w:rsidP="001C3838">
      <w:r w:rsidRPr="001C3838">
        <w:t xml:space="preserve">    </w:t>
      </w:r>
      <w:proofErr w:type="spellStart"/>
      <w:r w:rsidRPr="001C3838">
        <w:t>background-</w:t>
      </w:r>
      <w:proofErr w:type="gramStart"/>
      <w:r w:rsidRPr="001C3838">
        <w:t>color:rgb</w:t>
      </w:r>
      <w:proofErr w:type="spellEnd"/>
      <w:proofErr w:type="gramEnd"/>
      <w:r w:rsidRPr="001C3838">
        <w:t>(223, 240, 255);</w:t>
      </w:r>
    </w:p>
    <w:p w14:paraId="30427418" w14:textId="77777777" w:rsidR="001C3838" w:rsidRPr="001C3838" w:rsidRDefault="001C3838" w:rsidP="001C3838">
      <w:r w:rsidRPr="001C3838">
        <w:t>    transition: 0.5s;</w:t>
      </w:r>
    </w:p>
    <w:p w14:paraId="006C7751" w14:textId="77777777" w:rsidR="001C3838" w:rsidRPr="001C3838" w:rsidRDefault="001C3838" w:rsidP="001C3838">
      <w:r w:rsidRPr="001C3838">
        <w:t>    -</w:t>
      </w:r>
      <w:proofErr w:type="spellStart"/>
      <w:r w:rsidRPr="001C3838">
        <w:t>moz</w:t>
      </w:r>
      <w:proofErr w:type="spellEnd"/>
      <w:r w:rsidRPr="001C3838">
        <w:t>-transition: 0.5s;</w:t>
      </w:r>
    </w:p>
    <w:p w14:paraId="5C2A138C" w14:textId="77777777" w:rsidR="001C3838" w:rsidRPr="001C3838" w:rsidRDefault="001C3838" w:rsidP="001C3838">
      <w:r w:rsidRPr="001C3838">
        <w:t>    -</w:t>
      </w:r>
      <w:proofErr w:type="spellStart"/>
      <w:r w:rsidRPr="001C3838">
        <w:t>webkit</w:t>
      </w:r>
      <w:proofErr w:type="spellEnd"/>
      <w:r w:rsidRPr="001C3838">
        <w:t>-transition: 0.5s;</w:t>
      </w:r>
    </w:p>
    <w:p w14:paraId="553CD9BF" w14:textId="77777777" w:rsidR="001C3838" w:rsidRPr="001C3838" w:rsidRDefault="001C3838" w:rsidP="001C3838">
      <w:r w:rsidRPr="001C3838">
        <w:t>    -</w:t>
      </w:r>
      <w:proofErr w:type="spellStart"/>
      <w:r w:rsidRPr="001C3838">
        <w:t>ms</w:t>
      </w:r>
      <w:proofErr w:type="spellEnd"/>
      <w:r w:rsidRPr="001C3838">
        <w:t>-transition: 0.5s;</w:t>
      </w:r>
    </w:p>
    <w:p w14:paraId="1A7A4B4E" w14:textId="77777777" w:rsidR="001C3838" w:rsidRPr="001C3838" w:rsidRDefault="001C3838" w:rsidP="001C3838">
      <w:r w:rsidRPr="001C3838">
        <w:t>    -o-transition: 0.5s;</w:t>
      </w:r>
    </w:p>
    <w:p w14:paraId="60A7BDC9" w14:textId="77777777" w:rsidR="001C3838" w:rsidRPr="001C3838" w:rsidRDefault="001C3838" w:rsidP="001C3838">
      <w:r w:rsidRPr="001C3838">
        <w:t>}</w:t>
      </w:r>
    </w:p>
    <w:p w14:paraId="2250742B" w14:textId="77777777" w:rsidR="001C3838" w:rsidRPr="001C3838" w:rsidRDefault="001C3838" w:rsidP="001C3838">
      <w:pPr>
        <w:rPr>
          <w:color w:val="538135" w:themeColor="accent6" w:themeShade="BF"/>
        </w:rPr>
      </w:pPr>
    </w:p>
    <w:p w14:paraId="328F78CC" w14:textId="58773506" w:rsidR="001C3838" w:rsidRPr="001C3838" w:rsidRDefault="001C3838" w:rsidP="001C3838">
      <w:pPr>
        <w:rPr>
          <w:b/>
          <w:bCs/>
          <w:color w:val="538135" w:themeColor="accent6" w:themeShade="BF"/>
        </w:rPr>
      </w:pPr>
      <w:r w:rsidRPr="001C3838">
        <w:rPr>
          <w:b/>
          <w:bCs/>
          <w:color w:val="538135" w:themeColor="accent6" w:themeShade="BF"/>
        </w:rPr>
        <w:t>DARK</w:t>
      </w:r>
      <w:r w:rsidRPr="001C3838">
        <w:rPr>
          <w:b/>
          <w:bCs/>
          <w:color w:val="538135" w:themeColor="accent6" w:themeShade="BF"/>
        </w:rPr>
        <w:t xml:space="preserve"> MODE</w:t>
      </w:r>
      <w:r>
        <w:rPr>
          <w:b/>
          <w:bCs/>
          <w:color w:val="538135" w:themeColor="accent6" w:themeShade="BF"/>
        </w:rPr>
        <w:t xml:space="preserve"> (calD.css)</w:t>
      </w:r>
    </w:p>
    <w:p w14:paraId="4CCE95B4" w14:textId="77777777" w:rsidR="001C3838" w:rsidRPr="001C3838" w:rsidRDefault="001C3838" w:rsidP="001C3838">
      <w:proofErr w:type="gramStart"/>
      <w:r w:rsidRPr="001C3838">
        <w:t>table{</w:t>
      </w:r>
      <w:proofErr w:type="gramEnd"/>
    </w:p>
    <w:p w14:paraId="2C52059D" w14:textId="77777777" w:rsidR="001C3838" w:rsidRPr="001C3838" w:rsidRDefault="001C3838" w:rsidP="001C3838">
      <w:r w:rsidRPr="001C3838">
        <w:t>    margin-top:200px;</w:t>
      </w:r>
    </w:p>
    <w:p w14:paraId="61AE2F1A" w14:textId="77777777" w:rsidR="001C3838" w:rsidRPr="001C3838" w:rsidRDefault="001C3838" w:rsidP="001C3838">
      <w:r w:rsidRPr="001C3838">
        <w:lastRenderedPageBreak/>
        <w:t>    margin-left: auto;</w:t>
      </w:r>
    </w:p>
    <w:p w14:paraId="7251D4D4" w14:textId="77777777" w:rsidR="001C3838" w:rsidRPr="001C3838" w:rsidRDefault="001C3838" w:rsidP="001C3838">
      <w:r w:rsidRPr="001C3838">
        <w:t>    margin-right: auto;</w:t>
      </w:r>
    </w:p>
    <w:p w14:paraId="485EC7CB" w14:textId="77777777" w:rsidR="001C3838" w:rsidRPr="001C3838" w:rsidRDefault="001C3838" w:rsidP="001C3838">
      <w:r w:rsidRPr="001C3838">
        <w:t>}</w:t>
      </w:r>
    </w:p>
    <w:p w14:paraId="77239D78" w14:textId="77777777" w:rsidR="001C3838" w:rsidRPr="001C3838" w:rsidRDefault="001C3838" w:rsidP="001C3838">
      <w:proofErr w:type="gramStart"/>
      <w:r w:rsidRPr="001C3838">
        <w:t>.</w:t>
      </w:r>
      <w:proofErr w:type="spellStart"/>
      <w:r w:rsidRPr="001C3838">
        <w:t>btns</w:t>
      </w:r>
      <w:proofErr w:type="spellEnd"/>
      <w:proofErr w:type="gramEnd"/>
      <w:r w:rsidRPr="001C3838">
        <w:t>{</w:t>
      </w:r>
    </w:p>
    <w:p w14:paraId="2C5D05EC" w14:textId="77777777" w:rsidR="001C3838" w:rsidRPr="001C3838" w:rsidRDefault="001C3838" w:rsidP="001C3838">
      <w:r w:rsidRPr="001C3838">
        <w:t xml:space="preserve">    </w:t>
      </w:r>
      <w:proofErr w:type="spellStart"/>
      <w:r w:rsidRPr="001C3838">
        <w:t>background-</w:t>
      </w:r>
      <w:proofErr w:type="gramStart"/>
      <w:r w:rsidRPr="001C3838">
        <w:t>color:rgb</w:t>
      </w:r>
      <w:proofErr w:type="spellEnd"/>
      <w:proofErr w:type="gramEnd"/>
      <w:r w:rsidRPr="001C3838">
        <w:t>(75, 75, 75);</w:t>
      </w:r>
    </w:p>
    <w:p w14:paraId="07B8F5FF" w14:textId="77777777" w:rsidR="001C3838" w:rsidRPr="001C3838" w:rsidRDefault="001C3838" w:rsidP="001C3838">
      <w:r w:rsidRPr="001C3838">
        <w:t xml:space="preserve">    </w:t>
      </w:r>
      <w:proofErr w:type="spellStart"/>
      <w:proofErr w:type="gramStart"/>
      <w:r w:rsidRPr="001C3838">
        <w:t>color:white</w:t>
      </w:r>
      <w:proofErr w:type="spellEnd"/>
      <w:proofErr w:type="gramEnd"/>
      <w:r w:rsidRPr="001C3838">
        <w:t>;</w:t>
      </w:r>
    </w:p>
    <w:p w14:paraId="5DC1E125" w14:textId="77777777" w:rsidR="001C3838" w:rsidRPr="001C3838" w:rsidRDefault="001C3838" w:rsidP="001C3838">
      <w:r w:rsidRPr="001C3838">
        <w:t>    border-radius:30px;</w:t>
      </w:r>
    </w:p>
    <w:p w14:paraId="71E73A68" w14:textId="77777777" w:rsidR="001C3838" w:rsidRPr="001C3838" w:rsidRDefault="001C3838" w:rsidP="001C3838">
      <w:r w:rsidRPr="001C3838">
        <w:t>    width:100px;</w:t>
      </w:r>
    </w:p>
    <w:p w14:paraId="4EB88C2F" w14:textId="77777777" w:rsidR="001C3838" w:rsidRPr="001C3838" w:rsidRDefault="001C3838" w:rsidP="001C3838">
      <w:r w:rsidRPr="001C3838">
        <w:t>    height:60px;</w:t>
      </w:r>
    </w:p>
    <w:p w14:paraId="18E6D034" w14:textId="77777777" w:rsidR="001C3838" w:rsidRPr="001C3838" w:rsidRDefault="001C3838" w:rsidP="001C3838">
      <w:r w:rsidRPr="001C3838">
        <w:t xml:space="preserve">    </w:t>
      </w:r>
      <w:proofErr w:type="spellStart"/>
      <w:r w:rsidRPr="001C3838">
        <w:t>text-</w:t>
      </w:r>
      <w:proofErr w:type="gramStart"/>
      <w:r w:rsidRPr="001C3838">
        <w:t>align:center</w:t>
      </w:r>
      <w:proofErr w:type="spellEnd"/>
      <w:proofErr w:type="gramEnd"/>
      <w:r w:rsidRPr="001C3838">
        <w:t>;</w:t>
      </w:r>
    </w:p>
    <w:p w14:paraId="69CE084C" w14:textId="77777777" w:rsidR="001C3838" w:rsidRPr="001C3838" w:rsidRDefault="001C3838" w:rsidP="001C3838">
      <w:r w:rsidRPr="001C3838">
        <w:t>    font-size: 30px;</w:t>
      </w:r>
    </w:p>
    <w:p w14:paraId="2021284C" w14:textId="77777777" w:rsidR="001C3838" w:rsidRPr="001C3838" w:rsidRDefault="001C3838" w:rsidP="001C3838">
      <w:r w:rsidRPr="001C3838">
        <w:t>    font-weight: bold;</w:t>
      </w:r>
    </w:p>
    <w:p w14:paraId="3313B989" w14:textId="77777777" w:rsidR="001C3838" w:rsidRPr="001C3838" w:rsidRDefault="001C3838" w:rsidP="001C3838">
      <w:r w:rsidRPr="001C3838">
        <w:t>}</w:t>
      </w:r>
    </w:p>
    <w:p w14:paraId="16C19304" w14:textId="77777777" w:rsidR="001C3838" w:rsidRPr="001C3838" w:rsidRDefault="001C3838" w:rsidP="001C3838">
      <w:r w:rsidRPr="001C3838">
        <w:t>#</w:t>
      </w:r>
      <w:proofErr w:type="gramStart"/>
      <w:r w:rsidRPr="001C3838">
        <w:t>output{</w:t>
      </w:r>
      <w:proofErr w:type="gramEnd"/>
    </w:p>
    <w:p w14:paraId="1B31B68E" w14:textId="77777777" w:rsidR="001C3838" w:rsidRPr="001C3838" w:rsidRDefault="001C3838" w:rsidP="001C3838">
      <w:r w:rsidRPr="001C3838">
        <w:t xml:space="preserve">    </w:t>
      </w:r>
      <w:proofErr w:type="spellStart"/>
      <w:proofErr w:type="gramStart"/>
      <w:r w:rsidRPr="001C3838">
        <w:t>color:rgb</w:t>
      </w:r>
      <w:proofErr w:type="spellEnd"/>
      <w:proofErr w:type="gramEnd"/>
      <w:r w:rsidRPr="001C3838">
        <w:t>(255, 255, 255);</w:t>
      </w:r>
    </w:p>
    <w:p w14:paraId="5D351E9B" w14:textId="77777777" w:rsidR="001C3838" w:rsidRPr="001C3838" w:rsidRDefault="001C3838" w:rsidP="001C3838">
      <w:r w:rsidRPr="001C3838">
        <w:t xml:space="preserve">    </w:t>
      </w:r>
      <w:proofErr w:type="spellStart"/>
      <w:r w:rsidRPr="001C3838">
        <w:t>background-</w:t>
      </w:r>
      <w:proofErr w:type="gramStart"/>
      <w:r w:rsidRPr="001C3838">
        <w:t>color:rgb</w:t>
      </w:r>
      <w:proofErr w:type="spellEnd"/>
      <w:proofErr w:type="gramEnd"/>
      <w:r w:rsidRPr="001C3838">
        <w:t>(97, 97, 97);</w:t>
      </w:r>
    </w:p>
    <w:p w14:paraId="59E402EA" w14:textId="77777777" w:rsidR="001C3838" w:rsidRPr="001C3838" w:rsidRDefault="001C3838" w:rsidP="001C3838">
      <w:r w:rsidRPr="001C3838">
        <w:t xml:space="preserve">    </w:t>
      </w:r>
      <w:proofErr w:type="spellStart"/>
      <w:r w:rsidRPr="001C3838">
        <w:t>text-</w:t>
      </w:r>
      <w:proofErr w:type="gramStart"/>
      <w:r w:rsidRPr="001C3838">
        <w:t>align:right</w:t>
      </w:r>
      <w:proofErr w:type="spellEnd"/>
      <w:proofErr w:type="gramEnd"/>
      <w:r w:rsidRPr="001C3838">
        <w:t>;</w:t>
      </w:r>
    </w:p>
    <w:p w14:paraId="1B50A659" w14:textId="77777777" w:rsidR="001C3838" w:rsidRPr="001C3838" w:rsidRDefault="001C3838" w:rsidP="001C3838">
      <w:r w:rsidRPr="001C3838">
        <w:t>    font-size: 40px;</w:t>
      </w:r>
    </w:p>
    <w:p w14:paraId="000A67EC" w14:textId="77777777" w:rsidR="001C3838" w:rsidRPr="001C3838" w:rsidRDefault="001C3838" w:rsidP="001C3838">
      <w:r w:rsidRPr="001C3838">
        <w:t xml:space="preserve">    border: 2px solid </w:t>
      </w:r>
      <w:proofErr w:type="spellStart"/>
      <w:proofErr w:type="gramStart"/>
      <w:r w:rsidRPr="001C3838">
        <w:t>rgb</w:t>
      </w:r>
      <w:proofErr w:type="spellEnd"/>
      <w:r w:rsidRPr="001C3838">
        <w:t>(</w:t>
      </w:r>
      <w:proofErr w:type="gramEnd"/>
      <w:r w:rsidRPr="001C3838">
        <w:t>51, 51, 51);</w:t>
      </w:r>
    </w:p>
    <w:p w14:paraId="2A417611" w14:textId="77777777" w:rsidR="001C3838" w:rsidRPr="001C3838" w:rsidRDefault="001C3838" w:rsidP="001C3838">
      <w:r w:rsidRPr="001C3838">
        <w:t>    border-radius:20px;</w:t>
      </w:r>
    </w:p>
    <w:p w14:paraId="2C5B3FE6" w14:textId="77777777" w:rsidR="001C3838" w:rsidRPr="001C3838" w:rsidRDefault="001C3838" w:rsidP="001C3838">
      <w:r w:rsidRPr="001C3838">
        <w:t>    width:100%;</w:t>
      </w:r>
    </w:p>
    <w:p w14:paraId="43AF13E0" w14:textId="77777777" w:rsidR="001C3838" w:rsidRPr="001C3838" w:rsidRDefault="001C3838" w:rsidP="001C3838">
      <w:r w:rsidRPr="001C3838">
        <w:t xml:space="preserve">    box-shadow: 0px 2px </w:t>
      </w:r>
      <w:proofErr w:type="spellStart"/>
      <w:proofErr w:type="gramStart"/>
      <w:r w:rsidRPr="001C3838">
        <w:t>rgb</w:t>
      </w:r>
      <w:proofErr w:type="spellEnd"/>
      <w:r w:rsidRPr="001C3838">
        <w:t>(</w:t>
      </w:r>
      <w:proofErr w:type="gramEnd"/>
      <w:r w:rsidRPr="001C3838">
        <w:t>194, 194, 194);</w:t>
      </w:r>
    </w:p>
    <w:p w14:paraId="2E9A507E" w14:textId="77777777" w:rsidR="001C3838" w:rsidRPr="001C3838" w:rsidRDefault="001C3838" w:rsidP="001C3838">
      <w:r w:rsidRPr="001C3838">
        <w:t>    padding-right: 5px;</w:t>
      </w:r>
    </w:p>
    <w:p w14:paraId="710EBCA0" w14:textId="77777777" w:rsidR="001C3838" w:rsidRPr="001C3838" w:rsidRDefault="001C3838" w:rsidP="001C3838">
      <w:r w:rsidRPr="001C3838">
        <w:t>}</w:t>
      </w:r>
    </w:p>
    <w:p w14:paraId="5D673192" w14:textId="77777777" w:rsidR="001C3838" w:rsidRPr="001C3838" w:rsidRDefault="001C3838" w:rsidP="001C3838">
      <w:r w:rsidRPr="001C3838">
        <w:t>#</w:t>
      </w:r>
      <w:proofErr w:type="gramStart"/>
      <w:r w:rsidRPr="001C3838">
        <w:t>otp{</w:t>
      </w:r>
      <w:proofErr w:type="gramEnd"/>
    </w:p>
    <w:p w14:paraId="5AE59A29" w14:textId="77777777" w:rsidR="001C3838" w:rsidRPr="001C3838" w:rsidRDefault="001C3838" w:rsidP="001C3838">
      <w:r w:rsidRPr="001C3838">
        <w:t>    width:100%;</w:t>
      </w:r>
    </w:p>
    <w:p w14:paraId="3557F4DB" w14:textId="77777777" w:rsidR="001C3838" w:rsidRPr="001C3838" w:rsidRDefault="001C3838" w:rsidP="001C3838">
      <w:r w:rsidRPr="001C3838">
        <w:t>}</w:t>
      </w:r>
    </w:p>
    <w:p w14:paraId="0A5946DC" w14:textId="77777777" w:rsidR="001C3838" w:rsidRPr="001C3838" w:rsidRDefault="001C3838" w:rsidP="001C3838">
      <w:r w:rsidRPr="001C3838">
        <w:t>.</w:t>
      </w:r>
      <w:proofErr w:type="spellStart"/>
      <w:proofErr w:type="gramStart"/>
      <w:r w:rsidRPr="001C3838">
        <w:t>num</w:t>
      </w:r>
      <w:proofErr w:type="spellEnd"/>
      <w:r w:rsidRPr="001C3838">
        <w:t>{</w:t>
      </w:r>
      <w:proofErr w:type="gramEnd"/>
    </w:p>
    <w:p w14:paraId="1E001C79" w14:textId="77777777" w:rsidR="001C3838" w:rsidRPr="001C3838" w:rsidRDefault="001C3838" w:rsidP="001C3838">
      <w:r w:rsidRPr="001C3838">
        <w:t xml:space="preserve">    </w:t>
      </w:r>
      <w:proofErr w:type="spellStart"/>
      <w:proofErr w:type="gramStart"/>
      <w:r w:rsidRPr="001C3838">
        <w:t>color:white</w:t>
      </w:r>
      <w:proofErr w:type="spellEnd"/>
      <w:proofErr w:type="gramEnd"/>
      <w:r w:rsidRPr="001C3838">
        <w:t>;</w:t>
      </w:r>
    </w:p>
    <w:p w14:paraId="05510A6E" w14:textId="77777777" w:rsidR="001C3838" w:rsidRPr="001C3838" w:rsidRDefault="001C3838" w:rsidP="001C3838">
      <w:r w:rsidRPr="001C3838">
        <w:t>}</w:t>
      </w:r>
    </w:p>
    <w:p w14:paraId="1109C17B" w14:textId="77777777" w:rsidR="001C3838" w:rsidRPr="001C3838" w:rsidRDefault="001C3838" w:rsidP="001C3838">
      <w:proofErr w:type="gramStart"/>
      <w:r w:rsidRPr="001C3838">
        <w:t>.</w:t>
      </w:r>
      <w:proofErr w:type="spellStart"/>
      <w:r w:rsidRPr="001C3838">
        <w:t>ope</w:t>
      </w:r>
      <w:proofErr w:type="spellEnd"/>
      <w:proofErr w:type="gramEnd"/>
      <w:r w:rsidRPr="001C3838">
        <w:t>{</w:t>
      </w:r>
    </w:p>
    <w:p w14:paraId="3E5042E8" w14:textId="77777777" w:rsidR="001C3838" w:rsidRPr="001C3838" w:rsidRDefault="001C3838" w:rsidP="001C3838">
      <w:r w:rsidRPr="001C3838">
        <w:lastRenderedPageBreak/>
        <w:t xml:space="preserve">    </w:t>
      </w:r>
      <w:proofErr w:type="spellStart"/>
      <w:proofErr w:type="gramStart"/>
      <w:r w:rsidRPr="001C3838">
        <w:t>color:rgb</w:t>
      </w:r>
      <w:proofErr w:type="spellEnd"/>
      <w:proofErr w:type="gramEnd"/>
      <w:r w:rsidRPr="001C3838">
        <w:t>(250, 112, 0)</w:t>
      </w:r>
    </w:p>
    <w:p w14:paraId="2823931A" w14:textId="77777777" w:rsidR="001C3838" w:rsidRPr="001C3838" w:rsidRDefault="001C3838" w:rsidP="001C3838">
      <w:r w:rsidRPr="001C3838">
        <w:t>}</w:t>
      </w:r>
    </w:p>
    <w:p w14:paraId="77CF1798" w14:textId="77777777" w:rsidR="001C3838" w:rsidRPr="001C3838" w:rsidRDefault="001C3838" w:rsidP="001C3838">
      <w:proofErr w:type="gramStart"/>
      <w:r w:rsidRPr="001C3838">
        <w:t>.switch</w:t>
      </w:r>
      <w:proofErr w:type="gramEnd"/>
      <w:r w:rsidRPr="001C3838">
        <w:t>{</w:t>
      </w:r>
    </w:p>
    <w:p w14:paraId="5EC9298A" w14:textId="77777777" w:rsidR="001C3838" w:rsidRPr="001C3838" w:rsidRDefault="001C3838" w:rsidP="001C3838">
      <w:r w:rsidRPr="001C3838">
        <w:t>    width:100%;</w:t>
      </w:r>
    </w:p>
    <w:p w14:paraId="664B6EC5" w14:textId="77777777" w:rsidR="001C3838" w:rsidRPr="001C3838" w:rsidRDefault="001C3838" w:rsidP="001C3838">
      <w:r w:rsidRPr="001C3838">
        <w:t>    border-radius:30px;</w:t>
      </w:r>
    </w:p>
    <w:p w14:paraId="76E55B06" w14:textId="77777777" w:rsidR="001C3838" w:rsidRPr="001C3838" w:rsidRDefault="001C3838" w:rsidP="001C3838">
      <w:r w:rsidRPr="001C3838">
        <w:t xml:space="preserve">    </w:t>
      </w:r>
      <w:proofErr w:type="spellStart"/>
      <w:proofErr w:type="gramStart"/>
      <w:r w:rsidRPr="001C3838">
        <w:t>color:rgb</w:t>
      </w:r>
      <w:proofErr w:type="spellEnd"/>
      <w:proofErr w:type="gramEnd"/>
      <w:r w:rsidRPr="001C3838">
        <w:t>(57, 253, 204);</w:t>
      </w:r>
    </w:p>
    <w:p w14:paraId="57E1DEC1" w14:textId="77777777" w:rsidR="001C3838" w:rsidRPr="001C3838" w:rsidRDefault="001C3838" w:rsidP="001C3838">
      <w:r w:rsidRPr="001C3838">
        <w:t>}</w:t>
      </w:r>
    </w:p>
    <w:p w14:paraId="0F2B6968" w14:textId="77777777" w:rsidR="001C3838" w:rsidRPr="001C3838" w:rsidRDefault="001C3838" w:rsidP="001C3838">
      <w:proofErr w:type="gramStart"/>
      <w:r w:rsidRPr="001C3838">
        <w:t>body{</w:t>
      </w:r>
      <w:proofErr w:type="gramEnd"/>
    </w:p>
    <w:p w14:paraId="0F7785B6" w14:textId="77777777" w:rsidR="001C3838" w:rsidRPr="001C3838" w:rsidRDefault="001C3838" w:rsidP="001C3838">
      <w:r w:rsidRPr="001C3838">
        <w:t xml:space="preserve">    </w:t>
      </w:r>
      <w:proofErr w:type="spellStart"/>
      <w:r w:rsidRPr="001C3838">
        <w:t>background-</w:t>
      </w:r>
      <w:proofErr w:type="gramStart"/>
      <w:r w:rsidRPr="001C3838">
        <w:t>color:rgb</w:t>
      </w:r>
      <w:proofErr w:type="spellEnd"/>
      <w:proofErr w:type="gramEnd"/>
      <w:r w:rsidRPr="001C3838">
        <w:t>(36, 36, 36);</w:t>
      </w:r>
    </w:p>
    <w:p w14:paraId="7751632B" w14:textId="77777777" w:rsidR="001C3838" w:rsidRPr="001C3838" w:rsidRDefault="001C3838" w:rsidP="001C3838">
      <w:r w:rsidRPr="001C3838">
        <w:t>    transition: 0.5s;</w:t>
      </w:r>
    </w:p>
    <w:p w14:paraId="0856507A" w14:textId="77777777" w:rsidR="001C3838" w:rsidRPr="001C3838" w:rsidRDefault="001C3838" w:rsidP="001C3838">
      <w:r w:rsidRPr="001C3838">
        <w:t>    -</w:t>
      </w:r>
      <w:proofErr w:type="spellStart"/>
      <w:r w:rsidRPr="001C3838">
        <w:t>moz</w:t>
      </w:r>
      <w:proofErr w:type="spellEnd"/>
      <w:r w:rsidRPr="001C3838">
        <w:t>-transition: 0.5s;</w:t>
      </w:r>
    </w:p>
    <w:p w14:paraId="725A0281" w14:textId="77777777" w:rsidR="001C3838" w:rsidRPr="001C3838" w:rsidRDefault="001C3838" w:rsidP="001C3838">
      <w:r w:rsidRPr="001C3838">
        <w:t>    -</w:t>
      </w:r>
      <w:proofErr w:type="spellStart"/>
      <w:r w:rsidRPr="001C3838">
        <w:t>webkit</w:t>
      </w:r>
      <w:proofErr w:type="spellEnd"/>
      <w:r w:rsidRPr="001C3838">
        <w:t>-transition: 0.5s;</w:t>
      </w:r>
    </w:p>
    <w:p w14:paraId="021EF2D2" w14:textId="77777777" w:rsidR="001C3838" w:rsidRPr="001C3838" w:rsidRDefault="001C3838" w:rsidP="001C3838">
      <w:r w:rsidRPr="001C3838">
        <w:t>    -</w:t>
      </w:r>
      <w:proofErr w:type="spellStart"/>
      <w:r w:rsidRPr="001C3838">
        <w:t>ms</w:t>
      </w:r>
      <w:proofErr w:type="spellEnd"/>
      <w:r w:rsidRPr="001C3838">
        <w:t>-transition: 0.5s;</w:t>
      </w:r>
    </w:p>
    <w:p w14:paraId="785621C0" w14:textId="77777777" w:rsidR="001C3838" w:rsidRPr="001C3838" w:rsidRDefault="001C3838" w:rsidP="001C3838">
      <w:r w:rsidRPr="001C3838">
        <w:t>    -o-transition: 0.5s;</w:t>
      </w:r>
    </w:p>
    <w:p w14:paraId="1B59BD30" w14:textId="77777777" w:rsidR="001C3838" w:rsidRPr="001C3838" w:rsidRDefault="001C3838" w:rsidP="001C3838">
      <w:r w:rsidRPr="001C3838">
        <w:t>}</w:t>
      </w:r>
    </w:p>
    <w:p w14:paraId="30AD3811" w14:textId="1376D214" w:rsidR="001C3838" w:rsidRDefault="001C3838" w:rsidP="001C3838"/>
    <w:p w14:paraId="50660DF9" w14:textId="7632F8F3" w:rsidR="007B59D3" w:rsidRDefault="007B59D3" w:rsidP="001C3838"/>
    <w:p w14:paraId="1C8566E9" w14:textId="44C9AA06" w:rsidR="007B59D3" w:rsidRDefault="007B59D3" w:rsidP="001C3838"/>
    <w:p w14:paraId="078C768F" w14:textId="32ACFF47" w:rsidR="007B59D3" w:rsidRDefault="007B59D3" w:rsidP="001C3838"/>
    <w:p w14:paraId="31CA0A88" w14:textId="2F02BEAD" w:rsidR="007B59D3" w:rsidRDefault="007B59D3" w:rsidP="001C3838"/>
    <w:p w14:paraId="1759C054" w14:textId="693402F2" w:rsidR="007B59D3" w:rsidRDefault="007B59D3" w:rsidP="001C3838"/>
    <w:p w14:paraId="0B61F31B" w14:textId="47B80995" w:rsidR="007B59D3" w:rsidRDefault="007B59D3" w:rsidP="001C3838"/>
    <w:p w14:paraId="7A546A7F" w14:textId="13869462" w:rsidR="007B59D3" w:rsidRDefault="007B59D3" w:rsidP="001C3838"/>
    <w:p w14:paraId="2CF72C06" w14:textId="2160B367" w:rsidR="007B59D3" w:rsidRDefault="007B59D3" w:rsidP="001C3838"/>
    <w:p w14:paraId="15CF4C5D" w14:textId="4CB14C5F" w:rsidR="007B59D3" w:rsidRDefault="007B59D3" w:rsidP="001C3838"/>
    <w:p w14:paraId="48CBC861" w14:textId="4CD31258" w:rsidR="007B59D3" w:rsidRDefault="007B59D3" w:rsidP="001C3838"/>
    <w:p w14:paraId="5873A364" w14:textId="675022F8" w:rsidR="007B59D3" w:rsidRDefault="007B59D3" w:rsidP="001C3838"/>
    <w:p w14:paraId="085A76AA" w14:textId="118700D2" w:rsidR="007B59D3" w:rsidRDefault="007B59D3" w:rsidP="001C3838"/>
    <w:p w14:paraId="03374073" w14:textId="79B02C2E" w:rsidR="007B59D3" w:rsidRDefault="007B59D3" w:rsidP="001C3838"/>
    <w:p w14:paraId="769BC796" w14:textId="5144C565" w:rsidR="007B59D3" w:rsidRDefault="007B59D3" w:rsidP="001C3838"/>
    <w:p w14:paraId="56558FED" w14:textId="77777777" w:rsidR="007B59D3" w:rsidRPr="001C3838" w:rsidRDefault="007B59D3" w:rsidP="001C3838"/>
    <w:p w14:paraId="751CB632" w14:textId="5A5AE800" w:rsidR="001C3838" w:rsidRPr="001C3838" w:rsidRDefault="001C3838" w:rsidP="001C3838">
      <w:pPr>
        <w:rPr>
          <w:b/>
          <w:bCs/>
          <w:color w:val="FF0000"/>
          <w:sz w:val="28"/>
          <w:szCs w:val="28"/>
        </w:rPr>
      </w:pPr>
      <w:r w:rsidRPr="001C3838">
        <w:rPr>
          <w:b/>
          <w:bCs/>
          <w:color w:val="FF0000"/>
          <w:sz w:val="28"/>
          <w:szCs w:val="28"/>
        </w:rPr>
        <w:lastRenderedPageBreak/>
        <w:t>SCREENSHOT</w:t>
      </w:r>
    </w:p>
    <w:p w14:paraId="698691B9" w14:textId="77777777" w:rsidR="001C3838" w:rsidRPr="001C3838" w:rsidRDefault="001C3838" w:rsidP="001C3838">
      <w:r w:rsidRPr="001C3838">
        <w:t xml:space="preserve"> </w:t>
      </w:r>
    </w:p>
    <w:p w14:paraId="740EA5FD" w14:textId="71D59984" w:rsidR="007B59D3" w:rsidRDefault="007B59D3">
      <w:r>
        <w:rPr>
          <w:noProof/>
        </w:rPr>
        <w:drawing>
          <wp:inline distT="0" distB="0" distL="0" distR="0" wp14:anchorId="5669BE63" wp14:editId="1328E0E5">
            <wp:extent cx="2679792" cy="2472855"/>
            <wp:effectExtent l="0" t="0" r="635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693132" cy="248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</w:t>
      </w:r>
      <w:r>
        <w:rPr>
          <w:noProof/>
        </w:rPr>
        <w:drawing>
          <wp:inline distT="0" distB="0" distL="0" distR="0" wp14:anchorId="31F35A9C" wp14:editId="42403263">
            <wp:extent cx="2369185" cy="248025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81542" cy="2493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C67C6" w14:textId="3B41E8F5" w:rsidR="007B59D3" w:rsidRDefault="007B59D3">
      <w:r>
        <w:rPr>
          <w:noProof/>
        </w:rPr>
        <w:drawing>
          <wp:inline distT="0" distB="0" distL="0" distR="0" wp14:anchorId="41403927" wp14:editId="38D863AF">
            <wp:extent cx="2689173" cy="2353586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07491" cy="2369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</w:t>
      </w:r>
      <w:r>
        <w:rPr>
          <w:noProof/>
        </w:rPr>
        <w:drawing>
          <wp:inline distT="0" distB="0" distL="0" distR="0" wp14:anchorId="5F91784A" wp14:editId="3D02398B">
            <wp:extent cx="2369489" cy="2365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86544" cy="2382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7B6EB" w14:textId="75811F84" w:rsidR="007B59D3" w:rsidRDefault="007B59D3">
      <w:r>
        <w:rPr>
          <w:noProof/>
        </w:rPr>
        <w:drawing>
          <wp:inline distT="0" distB="0" distL="0" distR="0" wp14:anchorId="21133FEE" wp14:editId="1FB08D97">
            <wp:extent cx="2679141" cy="2496709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94018" cy="2510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</w:t>
      </w:r>
      <w:r>
        <w:rPr>
          <w:noProof/>
        </w:rPr>
        <w:drawing>
          <wp:inline distT="0" distB="0" distL="0" distR="0" wp14:anchorId="136377ED" wp14:editId="78B7B905">
            <wp:extent cx="2369185" cy="248221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96577" cy="2510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B59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DM2BSIQNFTSUQpOLS7OzM8DKTCsBQDyDxKJLAAAAA=="/>
  </w:docVars>
  <w:rsids>
    <w:rsidRoot w:val="001C3838"/>
    <w:rsid w:val="001C3838"/>
    <w:rsid w:val="006A4EC2"/>
    <w:rsid w:val="007B5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1D00BB"/>
  <w15:chartTrackingRefBased/>
  <w15:docId w15:val="{7AB672E8-853D-4BDF-9CCC-01086DE4C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525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19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31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3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1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3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1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2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9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3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3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2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1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2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4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4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9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7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4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5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7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4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8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5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7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4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7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8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7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7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2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5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7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9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9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0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82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19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9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3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8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0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9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0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2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2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4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9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9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1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0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4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33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96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5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14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7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4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3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1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4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0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6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3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1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2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5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2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0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2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8</Pages>
  <Words>908</Words>
  <Characters>517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KUMAR SINGH</dc:creator>
  <cp:keywords/>
  <dc:description/>
  <cp:lastModifiedBy>GAURAV KUMAR SINGH</cp:lastModifiedBy>
  <cp:revision>1</cp:revision>
  <dcterms:created xsi:type="dcterms:W3CDTF">2021-10-19T08:39:00Z</dcterms:created>
  <dcterms:modified xsi:type="dcterms:W3CDTF">2021-10-19T08:55:00Z</dcterms:modified>
</cp:coreProperties>
</file>